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E16703" w14:textId="77777777" w:rsidR="001411CA" w:rsidRDefault="000F3F62" w:rsidP="001411CA">
      <w:pPr>
        <w:pStyle w:val="NormalWeb"/>
        <w:spacing w:before="0" w:beforeAutospacing="0" w:after="0" w:afterAutospacing="0"/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0"/>
          <w:lang w:val="en-CA" w:eastAsia="en-CA"/>
        </w:rPr>
        <w:drawing>
          <wp:anchor distT="0" distB="0" distL="114300" distR="114300" simplePos="0" relativeHeight="251656704" behindDoc="1" locked="0" layoutInCell="1" allowOverlap="1" wp14:anchorId="01EB8DB9" wp14:editId="44A8ACBA">
            <wp:simplePos x="0" y="0"/>
            <wp:positionH relativeFrom="column">
              <wp:posOffset>1285875</wp:posOffset>
            </wp:positionH>
            <wp:positionV relativeFrom="paragraph">
              <wp:posOffset>-678815</wp:posOffset>
            </wp:positionV>
            <wp:extent cx="2743200" cy="901700"/>
            <wp:effectExtent l="1905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B39D5AD" w14:textId="77777777" w:rsidR="001411CA" w:rsidRDefault="001411CA" w:rsidP="001411CA">
      <w:pPr>
        <w:pStyle w:val="NormalWeb"/>
        <w:spacing w:before="0" w:beforeAutospacing="0" w:after="0" w:afterAutospacing="0"/>
        <w:rPr>
          <w:rFonts w:ascii="Arial Narrow" w:hAnsi="Arial Narrow"/>
          <w:sz w:val="20"/>
        </w:rPr>
      </w:pPr>
    </w:p>
    <w:p w14:paraId="64C723CA" w14:textId="396F6459" w:rsidR="001411CA" w:rsidRDefault="001411CA" w:rsidP="001411CA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 w:rsidRPr="001411CA">
        <w:rPr>
          <w:rFonts w:ascii="Arial Narrow" w:hAnsi="Arial Narrow"/>
          <w:b/>
          <w:szCs w:val="24"/>
        </w:rPr>
        <w:t>NOMINATION FORM</w:t>
      </w:r>
      <w:r w:rsidR="004808B9">
        <w:rPr>
          <w:rFonts w:ascii="Arial Narrow" w:hAnsi="Arial Narrow"/>
          <w:b/>
          <w:szCs w:val="24"/>
        </w:rPr>
        <w:t xml:space="preserve"> – BOARD MEMBER</w:t>
      </w:r>
    </w:p>
    <w:p w14:paraId="46B4E356" w14:textId="77777777" w:rsidR="008B3510" w:rsidRDefault="008B3510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>
        <w:rPr>
          <w:rFonts w:ascii="Arial Narrow" w:hAnsi="Arial Narrow"/>
          <w:b/>
          <w:szCs w:val="24"/>
        </w:rPr>
        <w:t xml:space="preserve">Please send completed forms to one of the following: </w:t>
      </w:r>
    </w:p>
    <w:p w14:paraId="248223C0" w14:textId="4F55FC33" w:rsidR="00BC6C39" w:rsidRPr="00BC6C39" w:rsidRDefault="004B0ABE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202 – 245 </w:t>
      </w:r>
      <w:proofErr w:type="spellStart"/>
      <w:r>
        <w:rPr>
          <w:rFonts w:ascii="Arial Narrow" w:hAnsi="Arial Narrow"/>
          <w:szCs w:val="24"/>
        </w:rPr>
        <w:t>Menten</w:t>
      </w:r>
      <w:proofErr w:type="spellEnd"/>
      <w:r>
        <w:rPr>
          <w:rFonts w:ascii="Arial Narrow" w:hAnsi="Arial Narrow"/>
          <w:szCs w:val="24"/>
        </w:rPr>
        <w:t xml:space="preserve"> Place, Ottawa ON, K2H 9E8</w:t>
      </w:r>
    </w:p>
    <w:p w14:paraId="2FA2377F" w14:textId="77777777" w:rsidR="00BC6C39" w:rsidRPr="00BC6C39" w:rsidRDefault="00BC6C39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 w:rsidRPr="00BC6C39">
        <w:rPr>
          <w:rFonts w:ascii="Arial Narrow" w:hAnsi="Arial Narrow"/>
          <w:szCs w:val="24"/>
        </w:rPr>
        <w:t xml:space="preserve">Email: </w:t>
      </w:r>
      <w:hyperlink r:id="rId9" w:history="1">
        <w:r w:rsidRPr="00BC6C39">
          <w:rPr>
            <w:rStyle w:val="Hyperlink"/>
            <w:rFonts w:ascii="Arial Narrow" w:hAnsi="Arial Narrow"/>
            <w:szCs w:val="24"/>
          </w:rPr>
          <w:t>info@ccpa-accp.ca</w:t>
        </w:r>
      </w:hyperlink>
    </w:p>
    <w:p w14:paraId="5FBB5BCE" w14:textId="77777777" w:rsidR="001411CA" w:rsidRPr="006274A5" w:rsidRDefault="001411CA" w:rsidP="001411CA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 w:val="8"/>
          <w:szCs w:val="8"/>
        </w:rPr>
      </w:pPr>
    </w:p>
    <w:p w14:paraId="31BDE08D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ame of nominee: _______________________________________________________________</w:t>
      </w:r>
    </w:p>
    <w:p w14:paraId="5EA56068" w14:textId="49911B28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 w:rsidRPr="00F073C6">
        <w:rPr>
          <w:rFonts w:ascii="Arial Narrow" w:hAnsi="Arial Narrow"/>
          <w:szCs w:val="24"/>
        </w:rPr>
        <w:t>Address:</w:t>
      </w:r>
      <w:r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ab/>
        <w:t>_________________________________________________________________</w:t>
      </w:r>
    </w:p>
    <w:p w14:paraId="09704D4D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E-mail: </w:t>
      </w:r>
      <w:r w:rsidR="006274A5">
        <w:rPr>
          <w:rFonts w:ascii="Arial Narrow" w:hAnsi="Arial Narrow"/>
          <w:szCs w:val="24"/>
        </w:rPr>
        <w:tab/>
      </w:r>
      <w:r w:rsidR="006274A5">
        <w:rPr>
          <w:rFonts w:ascii="Arial Narrow" w:hAnsi="Arial Narrow"/>
          <w:szCs w:val="24"/>
        </w:rPr>
        <w:tab/>
        <w:t>____________________________________</w:t>
      </w:r>
    </w:p>
    <w:p w14:paraId="34523C72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elephone:</w:t>
      </w:r>
      <w:r>
        <w:rPr>
          <w:rFonts w:ascii="Arial Narrow" w:hAnsi="Arial Narrow"/>
          <w:szCs w:val="24"/>
        </w:rPr>
        <w:tab/>
        <w:t>Business:</w:t>
      </w:r>
      <w:r>
        <w:rPr>
          <w:rFonts w:ascii="Arial Narrow" w:hAnsi="Arial Narrow"/>
          <w:szCs w:val="24"/>
        </w:rPr>
        <w:tab/>
        <w:t>_______________________</w:t>
      </w:r>
    </w:p>
    <w:p w14:paraId="51E5A11A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Residence:</w:t>
      </w:r>
      <w:r>
        <w:rPr>
          <w:rFonts w:ascii="Arial Narrow" w:hAnsi="Arial Narrow"/>
          <w:szCs w:val="24"/>
        </w:rPr>
        <w:tab/>
        <w:t>_______________________</w:t>
      </w:r>
    </w:p>
    <w:p w14:paraId="71624B6B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Fax: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_______________________</w:t>
      </w:r>
    </w:p>
    <w:p w14:paraId="62F43411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minators</w:t>
      </w:r>
      <w:r>
        <w:rPr>
          <w:rStyle w:val="FootnoteReference"/>
          <w:rFonts w:ascii="Arial Narrow" w:hAnsi="Arial Narrow"/>
          <w:szCs w:val="24"/>
        </w:rPr>
        <w:footnoteReference w:id="1"/>
      </w:r>
      <w:r>
        <w:rPr>
          <w:rFonts w:ascii="Arial Narrow" w:hAnsi="Arial Narrow"/>
          <w:szCs w:val="24"/>
        </w:rPr>
        <w:t>:</w:t>
      </w:r>
      <w:r>
        <w:rPr>
          <w:rFonts w:ascii="Arial Narrow" w:hAnsi="Arial Narrow"/>
          <w:szCs w:val="24"/>
        </w:rPr>
        <w:tab/>
        <w:t>1. _______________________________________________________________</w:t>
      </w:r>
    </w:p>
    <w:p w14:paraId="4D7E551B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2. _______________________________________________________________</w:t>
      </w:r>
    </w:p>
    <w:p w14:paraId="0293B9FD" w14:textId="77777777" w:rsidR="006274A5" w:rsidRPr="000F3F62" w:rsidRDefault="00C54B01" w:rsidP="006274A5">
      <w:pPr>
        <w:pStyle w:val="NormalWeb"/>
        <w:spacing w:before="0" w:beforeAutospacing="0" w:after="0" w:afterAutospacing="0" w:line="276" w:lineRule="auto"/>
        <w:jc w:val="center"/>
        <w:rPr>
          <w:rFonts w:ascii="Arial Narrow" w:hAnsi="Arial Narrow"/>
          <w:i/>
          <w:sz w:val="20"/>
        </w:rPr>
      </w:pPr>
      <w:r w:rsidRPr="000F3F62">
        <w:rPr>
          <w:rFonts w:ascii="Arial Narrow" w:hAnsi="Arial Narrow"/>
          <w:i/>
          <w:sz w:val="20"/>
        </w:rPr>
        <w:t xml:space="preserve">[Note: Whether the nominee is self-nominating or nominated by another CCPA member, </w:t>
      </w:r>
    </w:p>
    <w:p w14:paraId="7852D5D4" w14:textId="77777777" w:rsidR="001411CA" w:rsidRPr="00C54B01" w:rsidRDefault="0006150E" w:rsidP="006274A5">
      <w:pPr>
        <w:pStyle w:val="NormalWeb"/>
        <w:spacing w:before="0" w:beforeAutospacing="0" w:after="0" w:afterAutospacing="0" w:line="276" w:lineRule="auto"/>
        <w:jc w:val="center"/>
        <w:rPr>
          <w:rFonts w:ascii="Arial Narrow" w:hAnsi="Arial Narrow"/>
          <w:i/>
          <w:sz w:val="20"/>
        </w:rPr>
      </w:pPr>
      <w:proofErr w:type="gramStart"/>
      <w:r w:rsidRPr="000F3F62">
        <w:rPr>
          <w:rFonts w:ascii="Arial Narrow" w:hAnsi="Arial Narrow"/>
          <w:i/>
          <w:sz w:val="20"/>
        </w:rPr>
        <w:t>two</w:t>
      </w:r>
      <w:proofErr w:type="gramEnd"/>
      <w:r w:rsidRPr="000F3F62">
        <w:rPr>
          <w:rFonts w:ascii="Arial Narrow" w:hAnsi="Arial Narrow"/>
          <w:i/>
          <w:sz w:val="20"/>
        </w:rPr>
        <w:t xml:space="preserve"> (</w:t>
      </w:r>
      <w:r w:rsidR="00C54B01" w:rsidRPr="000F3F62">
        <w:rPr>
          <w:rFonts w:ascii="Arial Narrow" w:hAnsi="Arial Narrow"/>
          <w:i/>
          <w:sz w:val="20"/>
        </w:rPr>
        <w:t>2</w:t>
      </w:r>
      <w:r w:rsidRPr="000F3F62">
        <w:rPr>
          <w:rFonts w:ascii="Arial Narrow" w:hAnsi="Arial Narrow"/>
          <w:i/>
          <w:sz w:val="20"/>
        </w:rPr>
        <w:t>)</w:t>
      </w:r>
      <w:r w:rsidR="00C54B01" w:rsidRPr="000F3F62">
        <w:rPr>
          <w:rFonts w:ascii="Arial Narrow" w:hAnsi="Arial Narrow"/>
          <w:i/>
          <w:sz w:val="20"/>
        </w:rPr>
        <w:t xml:space="preserve"> signatures other than the nominee must appear above.]</w:t>
      </w:r>
    </w:p>
    <w:p w14:paraId="5E2C74F1" w14:textId="77777777" w:rsidR="00F073C6" w:rsidRDefault="00F073C6" w:rsidP="004035BB">
      <w:pPr>
        <w:pStyle w:val="NormalWeb"/>
        <w:tabs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14:paraId="1CE22BB1" w14:textId="77777777" w:rsidR="001411CA" w:rsidRDefault="001411CA" w:rsidP="004035BB">
      <w:pPr>
        <w:pStyle w:val="NormalWeb"/>
        <w:tabs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Position sought: </w:t>
      </w:r>
      <w:r w:rsidR="004035BB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 w:rsidR="004035BB">
        <w:rPr>
          <w:rFonts w:ascii="Arial Narrow" w:hAnsi="Arial Narrow"/>
          <w:szCs w:val="24"/>
        </w:rPr>
        <w:tab/>
        <w:t xml:space="preserve">Board member </w:t>
      </w:r>
      <w:r w:rsidR="004035BB" w:rsidRPr="004035BB">
        <w:rPr>
          <w:rFonts w:ascii="Arial Narrow" w:hAnsi="Arial Narrow"/>
          <w:sz w:val="20"/>
        </w:rPr>
        <w:t xml:space="preserve">(please specify </w:t>
      </w:r>
      <w:r w:rsidRPr="004035BB">
        <w:rPr>
          <w:rFonts w:ascii="Arial Narrow" w:hAnsi="Arial Narrow"/>
          <w:sz w:val="20"/>
        </w:rPr>
        <w:t>area</w:t>
      </w:r>
      <w:r w:rsidR="004035BB" w:rsidRPr="004035BB">
        <w:rPr>
          <w:rFonts w:ascii="Arial Narrow" w:hAnsi="Arial Narrow"/>
          <w:sz w:val="20"/>
        </w:rPr>
        <w:t xml:space="preserve"> of</w:t>
      </w:r>
      <w:r w:rsidR="004035BB" w:rsidRPr="002435DB">
        <w:rPr>
          <w:rFonts w:ascii="Arial Narrow" w:hAnsi="Arial Narrow"/>
          <w:sz w:val="20"/>
        </w:rPr>
        <w:t xml:space="preserve"> </w:t>
      </w:r>
      <w:r w:rsidR="004035BB" w:rsidRPr="004035BB">
        <w:rPr>
          <w:rFonts w:ascii="Arial Narrow" w:hAnsi="Arial Narrow"/>
          <w:sz w:val="20"/>
        </w:rPr>
        <w:t>representation)</w:t>
      </w:r>
      <w:r w:rsidR="004035BB">
        <w:rPr>
          <w:rFonts w:ascii="Arial Narrow" w:hAnsi="Arial Narrow"/>
          <w:szCs w:val="24"/>
        </w:rPr>
        <w:t xml:space="preserve"> ____________________</w:t>
      </w:r>
    </w:p>
    <w:p w14:paraId="2BB2F1A7" w14:textId="4CFC4AF1" w:rsidR="001411CA" w:rsidRDefault="001411CA" w:rsidP="004035B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hanging="54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resident-Elect</w:t>
      </w:r>
    </w:p>
    <w:p w14:paraId="05D3DE0A" w14:textId="59CB2C6F" w:rsidR="001D51A7" w:rsidRPr="00F073C6" w:rsidRDefault="001D51A7" w:rsidP="004035B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hanging="540"/>
        <w:rPr>
          <w:rFonts w:ascii="Arial Narrow" w:hAnsi="Arial Narrow"/>
          <w:b/>
          <w:szCs w:val="24"/>
        </w:rPr>
      </w:pPr>
      <w:r w:rsidRPr="00F073C6">
        <w:rPr>
          <w:rFonts w:ascii="Arial Narrow" w:hAnsi="Arial Narrow"/>
          <w:b/>
          <w:szCs w:val="24"/>
        </w:rPr>
        <w:t>Indigenous Director</w:t>
      </w:r>
    </w:p>
    <w:p w14:paraId="6A8F3144" w14:textId="77777777" w:rsidR="00F073C6" w:rsidRDefault="00F073C6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14:paraId="0AED7108" w14:textId="77777777" w:rsidR="004035BB" w:rsidRDefault="004035BB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CPA Membership #: </w:t>
      </w:r>
      <w:r>
        <w:rPr>
          <w:rFonts w:ascii="Arial Narrow" w:hAnsi="Arial Narrow"/>
          <w:szCs w:val="24"/>
        </w:rPr>
        <w:tab/>
      </w:r>
      <w:r w:rsidR="003C003C">
        <w:rPr>
          <w:rFonts w:ascii="Arial Narrow" w:hAnsi="Arial Narrow"/>
          <w:szCs w:val="24"/>
        </w:rPr>
        <w:tab/>
      </w:r>
      <w:r w:rsidR="003C003C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___________________</w:t>
      </w:r>
    </w:p>
    <w:p w14:paraId="5215FFD2" w14:textId="77777777" w:rsid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ertified Canadian Counsellor </w:t>
      </w:r>
      <w:r w:rsidR="004035BB">
        <w:rPr>
          <w:rFonts w:ascii="Arial Narrow" w:hAnsi="Arial Narrow"/>
          <w:szCs w:val="24"/>
        </w:rPr>
        <w:t xml:space="preserve">#: </w:t>
      </w:r>
      <w:r w:rsidR="004035BB">
        <w:rPr>
          <w:rFonts w:ascii="Arial Narrow" w:hAnsi="Arial Narrow"/>
          <w:szCs w:val="24"/>
        </w:rPr>
        <w:tab/>
        <w:t>__________________</w:t>
      </w:r>
      <w:proofErr w:type="gramStart"/>
      <w:r w:rsidR="004035BB">
        <w:rPr>
          <w:rFonts w:ascii="Arial Narrow" w:hAnsi="Arial Narrow"/>
          <w:szCs w:val="24"/>
        </w:rPr>
        <w:t>_</w:t>
      </w:r>
      <w:r>
        <w:rPr>
          <w:rFonts w:ascii="Arial Narrow" w:hAnsi="Arial Narrow"/>
          <w:szCs w:val="24"/>
        </w:rPr>
        <w:t xml:space="preserve">  OR</w:t>
      </w:r>
      <w:proofErr w:type="gramEnd"/>
      <w:r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 xml:space="preserve"> not applicable</w:t>
      </w:r>
    </w:p>
    <w:p w14:paraId="3103F2CE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 xml:space="preserve">Years of counselling experience: </w:t>
      </w:r>
      <w:r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>________________________________</w:t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  <w:t>__</w:t>
      </w:r>
    </w:p>
    <w:p w14:paraId="7F86A8AA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Years as counsellor supervisor/educator: __________________________________</w:t>
      </w:r>
    </w:p>
    <w:p w14:paraId="6C018E2C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 xml:space="preserve">Highest level of academic achievement in counselling area: </w:t>
      </w:r>
      <w:r>
        <w:rPr>
          <w:rFonts w:ascii="Arial Narrow" w:hAnsi="Arial Narrow" w:cs="Arial"/>
        </w:rPr>
        <w:t>____________</w:t>
      </w:r>
      <w:r w:rsidRPr="004035BB">
        <w:rPr>
          <w:rFonts w:ascii="Arial Narrow" w:hAnsi="Arial Narrow" w:cs="Arial"/>
        </w:rPr>
        <w:t>___________________</w:t>
      </w:r>
    </w:p>
    <w:p w14:paraId="1261F73D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5356AA76" w14:textId="2A49B93E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69543F36" w14:textId="77777777" w:rsidR="004B0ABE" w:rsidRDefault="004B0ABE" w:rsidP="004035BB">
      <w:pPr>
        <w:spacing w:line="360" w:lineRule="auto"/>
        <w:rPr>
          <w:rFonts w:ascii="Arial Narrow" w:hAnsi="Arial Narrow" w:cs="Arial"/>
        </w:rPr>
      </w:pPr>
      <w:bookmarkStart w:id="0" w:name="_GoBack"/>
      <w:bookmarkEnd w:id="0"/>
    </w:p>
    <w:p w14:paraId="3ED65FC3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41248F16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12B8171D" w14:textId="77777777" w:rsidR="00346DA0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lastRenderedPageBreak/>
        <w:t xml:space="preserve">Relevant </w:t>
      </w:r>
      <w:r>
        <w:rPr>
          <w:rFonts w:ascii="Arial Narrow" w:hAnsi="Arial Narrow" w:cs="Arial"/>
        </w:rPr>
        <w:t>skills related to volunteer boards</w:t>
      </w:r>
      <w:r w:rsidR="00346DA0">
        <w:rPr>
          <w:rFonts w:ascii="Arial Narrow" w:hAnsi="Arial Narrow" w:cs="Arial"/>
        </w:rPr>
        <w:t xml:space="preserve"> (check as many as apply)</w:t>
      </w:r>
      <w:r w:rsidRPr="004035BB">
        <w:rPr>
          <w:rFonts w:ascii="Arial Narrow" w:hAnsi="Arial Narrow" w:cs="Arial"/>
        </w:rPr>
        <w:t>:</w:t>
      </w:r>
    </w:p>
    <w:p w14:paraId="3B5B6104" w14:textId="77777777" w:rsidR="004035BB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Policy development/governance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 w:rsidRPr="00346DA0">
        <w:rPr>
          <w:rFonts w:ascii="Arial Narrow" w:hAnsi="Arial Narrow" w:cs="Arial"/>
        </w:rPr>
        <w:t>Advocacy</w:t>
      </w:r>
    </w:p>
    <w:p w14:paraId="3BA5BA1C" w14:textId="77777777" w:rsidR="00346DA0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Financial oversight/budgeting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Media relations</w:t>
      </w:r>
    </w:p>
    <w:p w14:paraId="5FE18DFA" w14:textId="77777777" w:rsidR="00346DA0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Research and planning</w:t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Outreach</w:t>
      </w:r>
    </w:p>
    <w:p w14:paraId="525D4B52" w14:textId="77777777" w:rsidR="00F073C6" w:rsidRDefault="00346DA0" w:rsidP="004035BB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Collaborative problem-solving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 w:rsidR="00F073C6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Other: ________________________</w:t>
      </w:r>
    </w:p>
    <w:p w14:paraId="2FE0C31C" w14:textId="77777777" w:rsidR="00F073C6" w:rsidRDefault="00F073C6" w:rsidP="00F073C6">
      <w:pPr>
        <w:spacing w:line="360" w:lineRule="auto"/>
        <w:rPr>
          <w:rFonts w:ascii="Arial Narrow" w:hAnsi="Arial Narrow" w:cs="Arial"/>
        </w:rPr>
      </w:pPr>
    </w:p>
    <w:p w14:paraId="2D885B21" w14:textId="601F67DF" w:rsidR="004035BB" w:rsidRPr="00F073C6" w:rsidRDefault="004035BB" w:rsidP="00F073C6">
      <w:pPr>
        <w:spacing w:line="360" w:lineRule="auto"/>
        <w:rPr>
          <w:rFonts w:ascii="Arial Narrow" w:hAnsi="Arial Narrow" w:cs="Arial"/>
        </w:rPr>
      </w:pPr>
      <w:r w:rsidRPr="00F073C6">
        <w:rPr>
          <w:rFonts w:ascii="Arial Narrow" w:hAnsi="Arial Narrow" w:cs="Arial"/>
        </w:rPr>
        <w:t>Memberships in Counselling-related Associations:</w:t>
      </w:r>
    </w:p>
    <w:p w14:paraId="631CCD90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6306FF94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1E87AAAF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55ABADDA" w14:textId="77777777" w:rsidR="004035BB" w:rsidRPr="004035BB" w:rsidRDefault="004035BB" w:rsidP="004035BB">
      <w:pPr>
        <w:tabs>
          <w:tab w:val="left" w:pos="720"/>
        </w:tabs>
        <w:rPr>
          <w:rFonts w:ascii="Arial Narrow" w:hAnsi="Arial Narrow" w:cs="Arial"/>
        </w:rPr>
      </w:pPr>
    </w:p>
    <w:p w14:paraId="36395977" w14:textId="77777777" w:rsidR="004035BB" w:rsidRPr="004035BB" w:rsidRDefault="004035BB" w:rsidP="004035BB">
      <w:pPr>
        <w:numPr>
          <w:ilvl w:val="0"/>
          <w:numId w:val="2"/>
        </w:numPr>
        <w:tabs>
          <w:tab w:val="clear" w:pos="1080"/>
          <w:tab w:val="num" w:pos="540"/>
        </w:tabs>
        <w:ind w:hanging="108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 2" w:char="F0A3"/>
      </w:r>
      <w:r w:rsidRPr="004035BB">
        <w:rPr>
          <w:rFonts w:ascii="Arial Narrow" w:hAnsi="Arial Narrow" w:cs="Arial"/>
        </w:rPr>
        <w:tab/>
        <w:t>The CCPA may contact above-named Associations for confirmation of status.</w:t>
      </w:r>
    </w:p>
    <w:p w14:paraId="5129F8D4" w14:textId="77777777" w:rsidR="004035BB" w:rsidRPr="004035BB" w:rsidRDefault="004035BB" w:rsidP="004035BB">
      <w:pPr>
        <w:tabs>
          <w:tab w:val="left" w:pos="540"/>
        </w:tabs>
        <w:ind w:left="360" w:hanging="360"/>
        <w:rPr>
          <w:rFonts w:ascii="Arial Narrow" w:hAnsi="Arial Narrow" w:cs="Arial"/>
          <w:sz w:val="16"/>
          <w:szCs w:val="16"/>
        </w:rPr>
      </w:pPr>
      <w:r w:rsidRPr="004035BB">
        <w:rPr>
          <w:rFonts w:ascii="Arial Narrow" w:hAnsi="Arial Narrow" w:cs="Arial"/>
          <w:sz w:val="16"/>
          <w:szCs w:val="16"/>
        </w:rPr>
        <w:t>YES</w:t>
      </w:r>
      <w:r w:rsidRPr="004035BB">
        <w:rPr>
          <w:rFonts w:ascii="Arial Narrow" w:hAnsi="Arial Narrow" w:cs="Arial"/>
          <w:sz w:val="16"/>
          <w:szCs w:val="16"/>
        </w:rPr>
        <w:tab/>
      </w:r>
      <w:r w:rsidRPr="004035BB">
        <w:rPr>
          <w:rFonts w:ascii="Arial Narrow" w:hAnsi="Arial Narrow" w:cs="Arial"/>
          <w:sz w:val="16"/>
          <w:szCs w:val="16"/>
        </w:rPr>
        <w:tab/>
        <w:t>NO</w:t>
      </w:r>
    </w:p>
    <w:p w14:paraId="523BCB9C" w14:textId="77777777" w:rsidR="004035BB" w:rsidRPr="004035BB" w:rsidRDefault="004035BB" w:rsidP="004035BB">
      <w:pPr>
        <w:ind w:left="360"/>
        <w:rPr>
          <w:rFonts w:ascii="Arial Narrow" w:hAnsi="Arial Narrow" w:cs="Arial"/>
        </w:rPr>
      </w:pPr>
    </w:p>
    <w:p w14:paraId="5AFEFD68" w14:textId="77777777" w:rsidR="004035BB" w:rsidRPr="004035BB" w:rsidRDefault="004035BB" w:rsidP="004035BB">
      <w:pPr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If no, please indicate the individual that you prefer CCPA contacts for status confirmation.</w:t>
      </w:r>
    </w:p>
    <w:p w14:paraId="034C618A" w14:textId="77777777" w:rsidR="004035BB" w:rsidRPr="004035BB" w:rsidRDefault="004035BB" w:rsidP="004035BB">
      <w:pPr>
        <w:spacing w:line="360" w:lineRule="auto"/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</w:t>
      </w:r>
      <w:r w:rsidR="00346DA0">
        <w:rPr>
          <w:rFonts w:ascii="Arial Narrow" w:hAnsi="Arial Narrow" w:cs="Arial"/>
        </w:rPr>
        <w:t>________</w:t>
      </w:r>
      <w:r w:rsidRPr="004035BB">
        <w:rPr>
          <w:rFonts w:ascii="Arial Narrow" w:hAnsi="Arial Narrow" w:cs="Arial"/>
        </w:rPr>
        <w:t>________</w:t>
      </w:r>
    </w:p>
    <w:p w14:paraId="2446AE0C" w14:textId="77777777" w:rsidR="004035BB" w:rsidRPr="004035BB" w:rsidRDefault="004035BB" w:rsidP="004035BB">
      <w:pPr>
        <w:spacing w:line="360" w:lineRule="auto"/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</w:t>
      </w:r>
      <w:r w:rsidR="00346DA0">
        <w:rPr>
          <w:rFonts w:ascii="Arial Narrow" w:hAnsi="Arial Narrow" w:cs="Arial"/>
        </w:rPr>
        <w:t>________</w:t>
      </w:r>
      <w:r w:rsidRPr="004035BB">
        <w:rPr>
          <w:rFonts w:ascii="Arial Narrow" w:hAnsi="Arial Narrow" w:cs="Arial"/>
        </w:rPr>
        <w:t>__________</w:t>
      </w:r>
    </w:p>
    <w:p w14:paraId="468FBDB4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136D8DD7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  <w:b/>
        </w:rPr>
        <w:t>Geographic location (current):</w:t>
      </w:r>
      <w:r w:rsidRPr="004035BB">
        <w:rPr>
          <w:rFonts w:ascii="Arial Narrow" w:hAnsi="Arial Narrow" w:cs="Arial"/>
          <w:b/>
        </w:rPr>
        <w:tab/>
      </w:r>
      <w:r w:rsidR="00346DA0">
        <w:rPr>
          <w:rFonts w:ascii="Arial Narrow" w:hAnsi="Arial Narrow" w:cs="Arial"/>
          <w:b/>
        </w:rPr>
        <w:tab/>
      </w:r>
      <w:r w:rsidRPr="004035BB">
        <w:rPr>
          <w:rFonts w:ascii="Arial Narrow" w:hAnsi="Arial Narrow" w:cs="Arial"/>
          <w:b/>
        </w:rPr>
        <w:t>Geographic Location (experience):</w:t>
      </w:r>
    </w:p>
    <w:p w14:paraId="6CE736B6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Province/Territory</w:t>
      </w:r>
      <w:proofErr w:type="gramStart"/>
      <w:r w:rsidRPr="004035BB">
        <w:rPr>
          <w:rFonts w:ascii="Arial Narrow" w:hAnsi="Arial Narrow" w:cs="Arial"/>
        </w:rPr>
        <w:t>:_</w:t>
      </w:r>
      <w:proofErr w:type="gramEnd"/>
      <w:r w:rsidRPr="004035BB">
        <w:rPr>
          <w:rFonts w:ascii="Arial Narrow" w:hAnsi="Arial Narrow" w:cs="Arial"/>
        </w:rPr>
        <w:t>__________</w:t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>Provinces/Territories/Countries: _______________</w:t>
      </w:r>
    </w:p>
    <w:p w14:paraId="7D2ADA8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  <w:t>_________________________________________</w:t>
      </w:r>
    </w:p>
    <w:p w14:paraId="700D6066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4C382BA7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Community (current):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  <w:t>Community (experience):</w:t>
      </w:r>
    </w:p>
    <w:p w14:paraId="21EF9696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remote</w:t>
      </w:r>
      <w:proofErr w:type="gramEnd"/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remote</w:t>
      </w:r>
      <w:proofErr w:type="spellEnd"/>
    </w:p>
    <w:p w14:paraId="7F70C81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urban</w:t>
      </w:r>
      <w:proofErr w:type="gramEnd"/>
      <w:r w:rsidRPr="004035BB">
        <w:rPr>
          <w:rFonts w:ascii="Arial Narrow" w:hAnsi="Arial Narrow" w:cs="Arial"/>
        </w:rPr>
        <w:t xml:space="preserve"> 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urban</w:t>
      </w:r>
      <w:proofErr w:type="spellEnd"/>
    </w:p>
    <w:p w14:paraId="24B80A45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suburban</w:t>
      </w:r>
      <w:proofErr w:type="gramEnd"/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suburban</w:t>
      </w:r>
      <w:proofErr w:type="spellEnd"/>
    </w:p>
    <w:p w14:paraId="436EC7AB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rural</w:t>
      </w:r>
      <w:proofErr w:type="gramEnd"/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rural</w:t>
      </w:r>
      <w:proofErr w:type="spellEnd"/>
    </w:p>
    <w:p w14:paraId="0BEEB35B" w14:textId="3AAEFBBA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other</w:t>
      </w:r>
      <w:proofErr w:type="gramEnd"/>
      <w:r w:rsidRPr="004035BB">
        <w:rPr>
          <w:rFonts w:ascii="Arial Narrow" w:hAnsi="Arial Narrow" w:cs="Arial"/>
        </w:rPr>
        <w:t>: (e.g., reserve, colony)</w:t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r w:rsidR="00F073C6">
        <w:rPr>
          <w:rFonts w:ascii="Arial Narrow" w:hAnsi="Arial Narrow" w:cs="Arial"/>
        </w:rPr>
        <w:t>other: (e.g., reserve, colony)</w:t>
      </w:r>
    </w:p>
    <w:p w14:paraId="5F63616E" w14:textId="2366D617" w:rsidR="004035BB" w:rsidRPr="004035BB" w:rsidRDefault="004035BB" w:rsidP="004035BB">
      <w:pPr>
        <w:tabs>
          <w:tab w:val="left" w:pos="360"/>
        </w:tabs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</w:t>
      </w:r>
      <w:r w:rsidR="00F073C6">
        <w:rPr>
          <w:rFonts w:ascii="Arial Narrow" w:hAnsi="Arial Narrow" w:cs="Arial"/>
        </w:rPr>
        <w:tab/>
      </w:r>
      <w:r w:rsidR="00F073C6">
        <w:rPr>
          <w:rFonts w:ascii="Arial Narrow" w:hAnsi="Arial Narrow" w:cs="Arial"/>
        </w:rPr>
        <w:tab/>
      </w:r>
      <w:r w:rsidR="00F073C6" w:rsidRPr="004035BB">
        <w:rPr>
          <w:rFonts w:ascii="Arial Narrow" w:hAnsi="Arial Narrow" w:cs="Arial"/>
        </w:rPr>
        <w:t>________________</w:t>
      </w:r>
    </w:p>
    <w:p w14:paraId="029D9BB8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736BA4C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Language (speak, write, and understand):</w:t>
      </w:r>
    </w:p>
    <w:p w14:paraId="039C61D3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English</w:t>
      </w:r>
    </w:p>
    <w:p w14:paraId="2161A0D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French</w:t>
      </w:r>
    </w:p>
    <w:p w14:paraId="39631824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Other: _____________________________</w:t>
      </w:r>
    </w:p>
    <w:p w14:paraId="4A76FAB9" w14:textId="77777777" w:rsidR="003C003C" w:rsidRP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517D607A" w14:textId="77777777" w:rsidR="003C003C" w:rsidRPr="00346DA0" w:rsidRDefault="003C003C" w:rsidP="003C003C">
      <w:p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</w:rPr>
        <w:t>Curriculum Vitae</w:t>
      </w:r>
      <w:r w:rsidRPr="004035BB">
        <w:rPr>
          <w:rFonts w:ascii="Arial Narrow" w:hAnsi="Arial Narrow" w:cs="Arial"/>
        </w:rPr>
        <w:t>: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  <w:sz w:val="32"/>
          <w:szCs w:val="32"/>
        </w:rPr>
        <w:sym w:font="Wingdings 2" w:char="F0A3"/>
      </w:r>
      <w:r w:rsidRPr="004035BB"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  <w:sz w:val="32"/>
          <w:szCs w:val="32"/>
        </w:rPr>
        <w:sym w:font="Wingdings 2" w:char="F0A3"/>
      </w:r>
      <w:r>
        <w:rPr>
          <w:rFonts w:ascii="Arial Narrow" w:hAnsi="Arial Narrow" w:cs="Arial"/>
          <w:sz w:val="32"/>
          <w:szCs w:val="32"/>
        </w:rPr>
        <w:tab/>
      </w:r>
      <w:r w:rsidRPr="00346DA0">
        <w:rPr>
          <w:rFonts w:ascii="Arial Narrow" w:hAnsi="Arial Narrow" w:cs="Arial"/>
          <w:sz w:val="20"/>
          <w:szCs w:val="20"/>
        </w:rPr>
        <w:t xml:space="preserve">(Nominations </w:t>
      </w:r>
      <w:proofErr w:type="gramStart"/>
      <w:r w:rsidRPr="00346DA0">
        <w:rPr>
          <w:rFonts w:ascii="Arial Narrow" w:hAnsi="Arial Narrow" w:cs="Arial"/>
          <w:sz w:val="20"/>
          <w:szCs w:val="20"/>
        </w:rPr>
        <w:t>will not be processed</w:t>
      </w:r>
      <w:proofErr w:type="gramEnd"/>
      <w:r w:rsidRPr="00346DA0">
        <w:rPr>
          <w:rFonts w:ascii="Arial Narrow" w:hAnsi="Arial Narrow" w:cs="Arial"/>
          <w:sz w:val="20"/>
          <w:szCs w:val="20"/>
        </w:rPr>
        <w:t xml:space="preserve"> without a current CV)</w:t>
      </w:r>
    </w:p>
    <w:p w14:paraId="51EAF6EB" w14:textId="77777777" w:rsidR="003C003C" w:rsidRPr="004035BB" w:rsidRDefault="003C003C" w:rsidP="003C003C">
      <w:pPr>
        <w:tabs>
          <w:tab w:val="left" w:pos="2160"/>
        </w:tabs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  <w:sz w:val="20"/>
          <w:szCs w:val="20"/>
        </w:rPr>
        <w:t>YES</w:t>
      </w:r>
      <w:r>
        <w:rPr>
          <w:rFonts w:ascii="Arial Narrow" w:hAnsi="Arial Narrow" w:cs="Arial"/>
          <w:sz w:val="20"/>
          <w:szCs w:val="20"/>
        </w:rPr>
        <w:tab/>
        <w:t xml:space="preserve"> NO</w:t>
      </w:r>
    </w:p>
    <w:p w14:paraId="3E0F83F7" w14:textId="77777777" w:rsidR="003C003C" w:rsidRDefault="00346DA0" w:rsidP="003C003C">
      <w:pPr>
        <w:pStyle w:val="NormalWeb"/>
        <w:spacing w:before="0" w:beforeAutospacing="0" w:after="0" w:afterAutospacing="0" w:line="360" w:lineRule="auto"/>
        <w:jc w:val="right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szCs w:val="24"/>
        </w:rPr>
        <w:br w:type="page"/>
      </w:r>
      <w:r w:rsidR="003C003C">
        <w:rPr>
          <w:rFonts w:ascii="Arial Narrow" w:hAnsi="Arial Narrow"/>
          <w:sz w:val="20"/>
        </w:rPr>
        <w:lastRenderedPageBreak/>
        <w:t>Page 3 of 3</w:t>
      </w:r>
    </w:p>
    <w:p w14:paraId="74467877" w14:textId="77777777" w:rsidR="004035BB" w:rsidRPr="004035BB" w:rsidRDefault="00346DA0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szCs w:val="24"/>
        </w:rPr>
        <w:t xml:space="preserve">Previous CCPA Involvement or Board experience (please include dates): </w:t>
      </w:r>
      <w:r w:rsidR="00CB78F4"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c">
            <w:drawing>
              <wp:inline distT="0" distB="0" distL="0" distR="0" wp14:anchorId="15F73018" wp14:editId="46FCCF00">
                <wp:extent cx="5486400" cy="1257300"/>
                <wp:effectExtent l="9525" t="8890" r="0" b="635"/>
                <wp:docPr id="4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72100" cy="1143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1AC5A3" w14:textId="77777777" w:rsidR="00346DA0" w:rsidRDefault="00346DA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F73018" id="Canvas 2" o:spid="_x0000_s1026" editas="canvas" style="width:6in;height:99pt;mso-position-horizontal-relative:char;mso-position-vertical-relative:line" coordsize="54864,12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257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width:53721;height:11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14:paraId="221AC5A3" w14:textId="77777777" w:rsidR="00346DA0" w:rsidRDefault="00346DA0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884FFC" w14:textId="77777777" w:rsidR="004035BB" w:rsidRDefault="00CB78F4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B9E1B5F" wp14:editId="2B8D0CB1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5372100" cy="1143000"/>
                <wp:effectExtent l="9525" t="13335" r="9525" b="571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4C74A" w14:textId="77777777" w:rsidR="003C003C" w:rsidRDefault="003C003C" w:rsidP="003C00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E1B5F" id="Text Box 7" o:spid="_x0000_s1029" type="#_x0000_t202" style="position:absolute;margin-left:0;margin-top:17.05pt;width:423pt;height:9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">
                <v:textbox>
                  <w:txbxContent>
                    <w:p w14:paraId="0534C74A" w14:textId="77777777" w:rsidR="003C003C" w:rsidRDefault="003C003C" w:rsidP="003C003C"/>
                  </w:txbxContent>
                </v:textbox>
              </v:shape>
            </w:pict>
          </mc:Fallback>
        </mc:AlternateContent>
      </w:r>
      <w:r w:rsidR="00346DA0">
        <w:rPr>
          <w:rFonts w:ascii="Arial Narrow" w:hAnsi="Arial Narrow" w:cs="Arial"/>
          <w:szCs w:val="24"/>
        </w:rPr>
        <w:t>Why do you wish to become part of the CCPA Board?</w:t>
      </w:r>
    </w:p>
    <w:p w14:paraId="5E715FF8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3E7B9CBD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2738CADD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48CB4FB5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3ABDC146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1CAC7133" w14:textId="77777777" w:rsidR="003C003C" w:rsidRDefault="00CB78F4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2C9B78" wp14:editId="13553B24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5372100" cy="4800600"/>
                <wp:effectExtent l="9525" t="13335" r="9525" b="57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480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64CA5" w14:textId="77777777" w:rsidR="003C003C" w:rsidRDefault="003C003C" w:rsidP="003C00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2C9B78" id="Text Box 8" o:spid="_x0000_s1030" type="#_x0000_t202" style="position:absolute;margin-left:0;margin-top:19.1pt;width:423pt;height:37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">
                <v:textbox>
                  <w:txbxContent>
                    <w:p w14:paraId="7FA64CA5" w14:textId="77777777" w:rsidR="003C003C" w:rsidRDefault="003C003C" w:rsidP="003C003C"/>
                  </w:txbxContent>
                </v:textbox>
              </v:shape>
            </w:pict>
          </mc:Fallback>
        </mc:AlternateContent>
      </w:r>
      <w:r w:rsidR="003C003C">
        <w:rPr>
          <w:rFonts w:ascii="Arial Narrow" w:hAnsi="Arial Narrow" w:cs="Arial"/>
          <w:szCs w:val="24"/>
        </w:rPr>
        <w:t>Additional Comments:</w:t>
      </w:r>
    </w:p>
    <w:p w14:paraId="1E7F720B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1A46D289" w14:textId="77777777" w:rsidR="003C003C" w:rsidRP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sectPr w:rsidR="003C003C" w:rsidRPr="004035B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728214" w16cid:durableId="1E2DC972"/>
  <w16cid:commentId w16cid:paraId="14D7C6F6" w16cid:durableId="1E43A5E2"/>
  <w16cid:commentId w16cid:paraId="5ECB9D41" w16cid:durableId="1E2DC5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0674C" w14:textId="77777777" w:rsidR="009B0D8F" w:rsidRDefault="009B0D8F">
      <w:r>
        <w:separator/>
      </w:r>
    </w:p>
  </w:endnote>
  <w:endnote w:type="continuationSeparator" w:id="0">
    <w:p w14:paraId="5D2CB73E" w14:textId="77777777" w:rsidR="009B0D8F" w:rsidRDefault="009B0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C56EE5" w14:textId="77777777" w:rsidR="009B0D8F" w:rsidRDefault="009B0D8F">
      <w:r>
        <w:separator/>
      </w:r>
    </w:p>
  </w:footnote>
  <w:footnote w:type="continuationSeparator" w:id="0">
    <w:p w14:paraId="61D13ECA" w14:textId="77777777" w:rsidR="009B0D8F" w:rsidRDefault="009B0D8F">
      <w:r>
        <w:continuationSeparator/>
      </w:r>
    </w:p>
  </w:footnote>
  <w:footnote w:id="1">
    <w:p w14:paraId="6DD2F6A8" w14:textId="6E6AFA75" w:rsidR="00B905EF" w:rsidRDefault="001411CA">
      <w:pPr>
        <w:pStyle w:val="FootnoteText"/>
      </w:pPr>
      <w:r w:rsidRPr="000F3F62">
        <w:rPr>
          <w:rStyle w:val="FootnoteReference"/>
        </w:rPr>
        <w:footnoteRef/>
      </w:r>
      <w:r w:rsidRPr="000F3F62">
        <w:t xml:space="preserve"> </w:t>
      </w:r>
      <w:r w:rsidR="00C90FD5" w:rsidRPr="000F3F62">
        <w:rPr>
          <w:b/>
        </w:rPr>
        <w:t>For the position of Board Member</w:t>
      </w:r>
      <w:r w:rsidR="00C90FD5" w:rsidRPr="000F3F62">
        <w:t>, n</w:t>
      </w:r>
      <w:r w:rsidRPr="000F3F62">
        <w:t xml:space="preserve">ominators must be </w:t>
      </w:r>
      <w:r w:rsidR="0006150E" w:rsidRPr="000F3F62">
        <w:t xml:space="preserve">two (2) </w:t>
      </w:r>
      <w:r w:rsidRPr="000F3F62">
        <w:t>voting members of CCPA</w:t>
      </w:r>
      <w:r w:rsidR="00D85CF6" w:rsidRPr="000F3F62">
        <w:t xml:space="preserve"> </w:t>
      </w:r>
      <w:r w:rsidR="00C54B01" w:rsidRPr="000F3F62">
        <w:t>(other than the nominee) and must be</w:t>
      </w:r>
      <w:r w:rsidR="00C54B01">
        <w:t xml:space="preserve"> </w:t>
      </w:r>
      <w:r w:rsidR="00D85CF6">
        <w:t>from the region for which you are applying</w:t>
      </w:r>
      <w:r w:rsidR="00145CE1">
        <w:t xml:space="preserve">; </w:t>
      </w:r>
      <w:r w:rsidR="0006150E">
        <w:t xml:space="preserve">each nominator’s </w:t>
      </w:r>
      <w:r w:rsidR="00145CE1">
        <w:t xml:space="preserve">name must be printed followed with </w:t>
      </w:r>
      <w:r w:rsidR="0006150E">
        <w:t xml:space="preserve">his/her </w:t>
      </w:r>
      <w:r w:rsidR="00145CE1">
        <w:t>signature</w:t>
      </w:r>
      <w:r w:rsidR="0006150E">
        <w:t xml:space="preserve">. </w:t>
      </w:r>
      <w:r w:rsidR="0006150E" w:rsidRPr="00171844">
        <w:rPr>
          <w:b/>
        </w:rPr>
        <w:t xml:space="preserve">For the position of </w:t>
      </w:r>
      <w:r w:rsidR="0006150E" w:rsidRPr="00F073C6">
        <w:rPr>
          <w:b/>
        </w:rPr>
        <w:t>President-Elect</w:t>
      </w:r>
      <w:r w:rsidR="007B6413" w:rsidRPr="00F073C6">
        <w:rPr>
          <w:b/>
        </w:rPr>
        <w:t xml:space="preserve"> and Indigenous Director</w:t>
      </w:r>
      <w:r w:rsidR="0006150E" w:rsidRPr="00F073C6">
        <w:t>,</w:t>
      </w:r>
      <w:r w:rsidR="0006150E">
        <w:t xml:space="preserve"> nominators must be two (2) voting members of CCPA in Can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</w:rPr>
      <w:id w:val="-1318336367"/>
      <w:docPartObj>
        <w:docPartGallery w:val="Page Numbers (Top of Page)"/>
        <w:docPartUnique/>
      </w:docPartObj>
    </w:sdtPr>
    <w:sdtEndPr/>
    <w:sdtContent>
      <w:p w14:paraId="189BCC2B" w14:textId="0F9DED0D" w:rsidR="00DD05DE" w:rsidRPr="00DD05DE" w:rsidRDefault="00DD05DE">
        <w:pPr>
          <w:pStyle w:val="Header"/>
          <w:jc w:val="right"/>
          <w:rPr>
            <w:rFonts w:ascii="Arial" w:hAnsi="Arial" w:cs="Arial"/>
            <w:sz w:val="20"/>
          </w:rPr>
        </w:pPr>
        <w:r w:rsidRPr="00DD05DE">
          <w:rPr>
            <w:rFonts w:ascii="Arial" w:hAnsi="Arial" w:cs="Arial"/>
            <w:sz w:val="20"/>
          </w:rPr>
          <w:t xml:space="preserve">Page </w:t>
        </w:r>
        <w:r w:rsidRPr="00DD05DE">
          <w:rPr>
            <w:rFonts w:ascii="Arial" w:hAnsi="Arial" w:cs="Arial"/>
            <w:b/>
            <w:bCs/>
            <w:sz w:val="20"/>
          </w:rPr>
          <w:fldChar w:fldCharType="begin"/>
        </w:r>
        <w:r w:rsidRPr="00DD05DE">
          <w:rPr>
            <w:rFonts w:ascii="Arial" w:hAnsi="Arial" w:cs="Arial"/>
            <w:b/>
            <w:bCs/>
            <w:sz w:val="20"/>
          </w:rPr>
          <w:instrText xml:space="preserve"> PAGE </w:instrText>
        </w:r>
        <w:r w:rsidRPr="00DD05DE">
          <w:rPr>
            <w:rFonts w:ascii="Arial" w:hAnsi="Arial" w:cs="Arial"/>
            <w:b/>
            <w:bCs/>
            <w:sz w:val="20"/>
          </w:rPr>
          <w:fldChar w:fldCharType="separate"/>
        </w:r>
        <w:r w:rsidR="004B0ABE">
          <w:rPr>
            <w:rFonts w:ascii="Arial" w:hAnsi="Arial" w:cs="Arial"/>
            <w:b/>
            <w:bCs/>
            <w:noProof/>
            <w:sz w:val="20"/>
          </w:rPr>
          <w:t>3</w:t>
        </w:r>
        <w:r w:rsidRPr="00DD05DE">
          <w:rPr>
            <w:rFonts w:ascii="Arial" w:hAnsi="Arial" w:cs="Arial"/>
            <w:b/>
            <w:bCs/>
            <w:sz w:val="20"/>
          </w:rPr>
          <w:fldChar w:fldCharType="end"/>
        </w:r>
        <w:r w:rsidRPr="00DD05DE">
          <w:rPr>
            <w:rFonts w:ascii="Arial" w:hAnsi="Arial" w:cs="Arial"/>
            <w:sz w:val="20"/>
          </w:rPr>
          <w:t xml:space="preserve"> of </w:t>
        </w:r>
        <w:r w:rsidRPr="00DD05DE">
          <w:rPr>
            <w:rFonts w:ascii="Arial" w:hAnsi="Arial" w:cs="Arial"/>
            <w:b/>
            <w:bCs/>
            <w:sz w:val="20"/>
          </w:rPr>
          <w:fldChar w:fldCharType="begin"/>
        </w:r>
        <w:r w:rsidRPr="00DD05DE">
          <w:rPr>
            <w:rFonts w:ascii="Arial" w:hAnsi="Arial" w:cs="Arial"/>
            <w:b/>
            <w:bCs/>
            <w:sz w:val="20"/>
          </w:rPr>
          <w:instrText xml:space="preserve"> NUMPAGES  </w:instrText>
        </w:r>
        <w:r w:rsidRPr="00DD05DE">
          <w:rPr>
            <w:rFonts w:ascii="Arial" w:hAnsi="Arial" w:cs="Arial"/>
            <w:b/>
            <w:bCs/>
            <w:sz w:val="20"/>
          </w:rPr>
          <w:fldChar w:fldCharType="separate"/>
        </w:r>
        <w:r w:rsidR="004B0ABE">
          <w:rPr>
            <w:rFonts w:ascii="Arial" w:hAnsi="Arial" w:cs="Arial"/>
            <w:b/>
            <w:bCs/>
            <w:noProof/>
            <w:sz w:val="20"/>
          </w:rPr>
          <w:t>3</w:t>
        </w:r>
        <w:r w:rsidRPr="00DD05DE">
          <w:rPr>
            <w:rFonts w:ascii="Arial" w:hAnsi="Arial" w:cs="Arial"/>
            <w:b/>
            <w:bCs/>
            <w:sz w:val="20"/>
          </w:rPr>
          <w:fldChar w:fldCharType="end"/>
        </w:r>
      </w:p>
    </w:sdtContent>
  </w:sdt>
  <w:p w14:paraId="3D4B6E5E" w14:textId="77777777" w:rsidR="00DD05DE" w:rsidRPr="00DD05DE" w:rsidRDefault="00DD05DE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14C6C"/>
    <w:multiLevelType w:val="multilevel"/>
    <w:tmpl w:val="0EDA16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274D9"/>
    <w:multiLevelType w:val="multilevel"/>
    <w:tmpl w:val="DEBEB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A9306D"/>
    <w:multiLevelType w:val="hybridMultilevel"/>
    <w:tmpl w:val="A138940C"/>
    <w:lvl w:ilvl="0" w:tplc="37D6961E">
      <w:numFmt w:val="bullet"/>
      <w:lvlText w:val="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E4877"/>
    <w:multiLevelType w:val="hybridMultilevel"/>
    <w:tmpl w:val="C37E3BDA"/>
    <w:lvl w:ilvl="0" w:tplc="67B87D38">
      <w:start w:val="2"/>
      <w:numFmt w:val="bullet"/>
      <w:lvlText w:val=""/>
      <w:lvlJc w:val="left"/>
      <w:pPr>
        <w:tabs>
          <w:tab w:val="num" w:pos="2160"/>
        </w:tabs>
        <w:ind w:left="2160" w:hanging="72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QwMzA0NzIxNTJT0lEKTi0uzszPAykwrAUAX3wciywAAAA="/>
  </w:docVars>
  <w:rsids>
    <w:rsidRoot w:val="001411CA"/>
    <w:rsid w:val="00000309"/>
    <w:rsid w:val="0000210C"/>
    <w:rsid w:val="00002166"/>
    <w:rsid w:val="00002651"/>
    <w:rsid w:val="00002E02"/>
    <w:rsid w:val="00003C67"/>
    <w:rsid w:val="000040D5"/>
    <w:rsid w:val="00004697"/>
    <w:rsid w:val="00004A4B"/>
    <w:rsid w:val="00005473"/>
    <w:rsid w:val="0000586E"/>
    <w:rsid w:val="0000653F"/>
    <w:rsid w:val="000073BE"/>
    <w:rsid w:val="0000770C"/>
    <w:rsid w:val="00007A04"/>
    <w:rsid w:val="00007C49"/>
    <w:rsid w:val="00010569"/>
    <w:rsid w:val="00011BB2"/>
    <w:rsid w:val="00013096"/>
    <w:rsid w:val="000145EA"/>
    <w:rsid w:val="000213F5"/>
    <w:rsid w:val="00021409"/>
    <w:rsid w:val="00021A38"/>
    <w:rsid w:val="000235AF"/>
    <w:rsid w:val="00023BE1"/>
    <w:rsid w:val="00024EE3"/>
    <w:rsid w:val="00025CBE"/>
    <w:rsid w:val="00026A47"/>
    <w:rsid w:val="000272E3"/>
    <w:rsid w:val="00030913"/>
    <w:rsid w:val="0003136E"/>
    <w:rsid w:val="00031A08"/>
    <w:rsid w:val="0003335D"/>
    <w:rsid w:val="00033C12"/>
    <w:rsid w:val="00034C5E"/>
    <w:rsid w:val="00034F02"/>
    <w:rsid w:val="00035E9D"/>
    <w:rsid w:val="00036507"/>
    <w:rsid w:val="000379ED"/>
    <w:rsid w:val="00040D7A"/>
    <w:rsid w:val="000424B2"/>
    <w:rsid w:val="00042C65"/>
    <w:rsid w:val="000445D6"/>
    <w:rsid w:val="00044C2C"/>
    <w:rsid w:val="000451E0"/>
    <w:rsid w:val="00045E0C"/>
    <w:rsid w:val="00051865"/>
    <w:rsid w:val="000532A8"/>
    <w:rsid w:val="00053E98"/>
    <w:rsid w:val="000542FA"/>
    <w:rsid w:val="0005523E"/>
    <w:rsid w:val="00055402"/>
    <w:rsid w:val="00055676"/>
    <w:rsid w:val="0006150E"/>
    <w:rsid w:val="00061688"/>
    <w:rsid w:val="00066DD9"/>
    <w:rsid w:val="0007185F"/>
    <w:rsid w:val="000728BB"/>
    <w:rsid w:val="0007353B"/>
    <w:rsid w:val="0007375B"/>
    <w:rsid w:val="00074B1D"/>
    <w:rsid w:val="00075BEC"/>
    <w:rsid w:val="00076AFC"/>
    <w:rsid w:val="000778BF"/>
    <w:rsid w:val="00077952"/>
    <w:rsid w:val="00080E16"/>
    <w:rsid w:val="00081312"/>
    <w:rsid w:val="0008198A"/>
    <w:rsid w:val="0008210B"/>
    <w:rsid w:val="00083021"/>
    <w:rsid w:val="00083510"/>
    <w:rsid w:val="00083637"/>
    <w:rsid w:val="0008374E"/>
    <w:rsid w:val="0008469E"/>
    <w:rsid w:val="0008557F"/>
    <w:rsid w:val="000865A0"/>
    <w:rsid w:val="00086EDD"/>
    <w:rsid w:val="00087B30"/>
    <w:rsid w:val="00087F50"/>
    <w:rsid w:val="00091B26"/>
    <w:rsid w:val="00093B07"/>
    <w:rsid w:val="00096690"/>
    <w:rsid w:val="00096A95"/>
    <w:rsid w:val="00097BE3"/>
    <w:rsid w:val="000A14D5"/>
    <w:rsid w:val="000A45B3"/>
    <w:rsid w:val="000A4D1B"/>
    <w:rsid w:val="000A4FE4"/>
    <w:rsid w:val="000A531B"/>
    <w:rsid w:val="000A73F3"/>
    <w:rsid w:val="000A7A83"/>
    <w:rsid w:val="000B05AA"/>
    <w:rsid w:val="000B482C"/>
    <w:rsid w:val="000B4DEE"/>
    <w:rsid w:val="000B53B3"/>
    <w:rsid w:val="000B6EBF"/>
    <w:rsid w:val="000B74B7"/>
    <w:rsid w:val="000B7E89"/>
    <w:rsid w:val="000C0160"/>
    <w:rsid w:val="000C2F82"/>
    <w:rsid w:val="000C3844"/>
    <w:rsid w:val="000C38D3"/>
    <w:rsid w:val="000C5D9E"/>
    <w:rsid w:val="000C78CF"/>
    <w:rsid w:val="000D099A"/>
    <w:rsid w:val="000D2DA9"/>
    <w:rsid w:val="000D3183"/>
    <w:rsid w:val="000D3B52"/>
    <w:rsid w:val="000D409F"/>
    <w:rsid w:val="000D4ED2"/>
    <w:rsid w:val="000D5C35"/>
    <w:rsid w:val="000D671A"/>
    <w:rsid w:val="000E0788"/>
    <w:rsid w:val="000E0CB3"/>
    <w:rsid w:val="000E2B33"/>
    <w:rsid w:val="000E4326"/>
    <w:rsid w:val="000E62DB"/>
    <w:rsid w:val="000E6C5A"/>
    <w:rsid w:val="000E7674"/>
    <w:rsid w:val="000E7E68"/>
    <w:rsid w:val="000F270F"/>
    <w:rsid w:val="000F2B46"/>
    <w:rsid w:val="000F2B89"/>
    <w:rsid w:val="000F3A83"/>
    <w:rsid w:val="000F3DE5"/>
    <w:rsid w:val="000F3F62"/>
    <w:rsid w:val="0010048C"/>
    <w:rsid w:val="001008EC"/>
    <w:rsid w:val="00101DC7"/>
    <w:rsid w:val="00102836"/>
    <w:rsid w:val="00103FA6"/>
    <w:rsid w:val="00104759"/>
    <w:rsid w:val="0010595F"/>
    <w:rsid w:val="00107692"/>
    <w:rsid w:val="00107AEA"/>
    <w:rsid w:val="00107EDB"/>
    <w:rsid w:val="00112E08"/>
    <w:rsid w:val="001134AA"/>
    <w:rsid w:val="0012013D"/>
    <w:rsid w:val="00122B12"/>
    <w:rsid w:val="001240DB"/>
    <w:rsid w:val="00127CA6"/>
    <w:rsid w:val="00127CA9"/>
    <w:rsid w:val="001304E3"/>
    <w:rsid w:val="0013187C"/>
    <w:rsid w:val="00134E67"/>
    <w:rsid w:val="001360C3"/>
    <w:rsid w:val="00136DF6"/>
    <w:rsid w:val="001411CA"/>
    <w:rsid w:val="00141F05"/>
    <w:rsid w:val="001440CC"/>
    <w:rsid w:val="00145CE1"/>
    <w:rsid w:val="00147C28"/>
    <w:rsid w:val="001502C8"/>
    <w:rsid w:val="00150373"/>
    <w:rsid w:val="00150BC6"/>
    <w:rsid w:val="00150CC6"/>
    <w:rsid w:val="001522B1"/>
    <w:rsid w:val="00152683"/>
    <w:rsid w:val="001552C3"/>
    <w:rsid w:val="00157AF0"/>
    <w:rsid w:val="0016086F"/>
    <w:rsid w:val="0016155A"/>
    <w:rsid w:val="00162953"/>
    <w:rsid w:val="0016408F"/>
    <w:rsid w:val="00167BDB"/>
    <w:rsid w:val="00171844"/>
    <w:rsid w:val="00172903"/>
    <w:rsid w:val="00174212"/>
    <w:rsid w:val="001757EE"/>
    <w:rsid w:val="00175BB3"/>
    <w:rsid w:val="00175F6B"/>
    <w:rsid w:val="001762C6"/>
    <w:rsid w:val="001769A1"/>
    <w:rsid w:val="00177B6D"/>
    <w:rsid w:val="0018181E"/>
    <w:rsid w:val="00181974"/>
    <w:rsid w:val="00183F5F"/>
    <w:rsid w:val="00186954"/>
    <w:rsid w:val="00187533"/>
    <w:rsid w:val="0019124C"/>
    <w:rsid w:val="00191816"/>
    <w:rsid w:val="00191E4D"/>
    <w:rsid w:val="001926B8"/>
    <w:rsid w:val="00194A66"/>
    <w:rsid w:val="00196185"/>
    <w:rsid w:val="0019714E"/>
    <w:rsid w:val="00197978"/>
    <w:rsid w:val="00197AC4"/>
    <w:rsid w:val="001A123B"/>
    <w:rsid w:val="001A2464"/>
    <w:rsid w:val="001A27BE"/>
    <w:rsid w:val="001A2924"/>
    <w:rsid w:val="001B0018"/>
    <w:rsid w:val="001B1DB5"/>
    <w:rsid w:val="001B23AC"/>
    <w:rsid w:val="001B27BA"/>
    <w:rsid w:val="001B2C56"/>
    <w:rsid w:val="001B3729"/>
    <w:rsid w:val="001B3D88"/>
    <w:rsid w:val="001B4646"/>
    <w:rsid w:val="001B5440"/>
    <w:rsid w:val="001B62AC"/>
    <w:rsid w:val="001B7718"/>
    <w:rsid w:val="001B79F5"/>
    <w:rsid w:val="001C0F01"/>
    <w:rsid w:val="001C2F5D"/>
    <w:rsid w:val="001C559B"/>
    <w:rsid w:val="001C5BEC"/>
    <w:rsid w:val="001C6704"/>
    <w:rsid w:val="001C73AA"/>
    <w:rsid w:val="001D0062"/>
    <w:rsid w:val="001D15FF"/>
    <w:rsid w:val="001D20E6"/>
    <w:rsid w:val="001D3045"/>
    <w:rsid w:val="001D3DA5"/>
    <w:rsid w:val="001D3FC3"/>
    <w:rsid w:val="001D51A7"/>
    <w:rsid w:val="001D5676"/>
    <w:rsid w:val="001E0D23"/>
    <w:rsid w:val="001E108F"/>
    <w:rsid w:val="001E1BA1"/>
    <w:rsid w:val="001E2646"/>
    <w:rsid w:val="001E2873"/>
    <w:rsid w:val="001E2AF8"/>
    <w:rsid w:val="001E333A"/>
    <w:rsid w:val="001E4502"/>
    <w:rsid w:val="001E4A49"/>
    <w:rsid w:val="001E50FD"/>
    <w:rsid w:val="001E5AC7"/>
    <w:rsid w:val="001E6479"/>
    <w:rsid w:val="001E772D"/>
    <w:rsid w:val="001F03FE"/>
    <w:rsid w:val="001F05CF"/>
    <w:rsid w:val="001F3438"/>
    <w:rsid w:val="001F3855"/>
    <w:rsid w:val="001F3E02"/>
    <w:rsid w:val="001F4FAD"/>
    <w:rsid w:val="001F559A"/>
    <w:rsid w:val="001F66E8"/>
    <w:rsid w:val="001F675D"/>
    <w:rsid w:val="002025D3"/>
    <w:rsid w:val="0020272D"/>
    <w:rsid w:val="00203E65"/>
    <w:rsid w:val="00204CCE"/>
    <w:rsid w:val="00206B1A"/>
    <w:rsid w:val="00207B4C"/>
    <w:rsid w:val="002147B8"/>
    <w:rsid w:val="00215573"/>
    <w:rsid w:val="00215F5B"/>
    <w:rsid w:val="0021668F"/>
    <w:rsid w:val="00216A38"/>
    <w:rsid w:val="0021721E"/>
    <w:rsid w:val="002215A9"/>
    <w:rsid w:val="00221802"/>
    <w:rsid w:val="00223B67"/>
    <w:rsid w:val="002257CB"/>
    <w:rsid w:val="00231EE4"/>
    <w:rsid w:val="002323D3"/>
    <w:rsid w:val="00234406"/>
    <w:rsid w:val="00235EA7"/>
    <w:rsid w:val="0023794C"/>
    <w:rsid w:val="0024188B"/>
    <w:rsid w:val="0024224B"/>
    <w:rsid w:val="002424DB"/>
    <w:rsid w:val="0024301F"/>
    <w:rsid w:val="002435DB"/>
    <w:rsid w:val="00243685"/>
    <w:rsid w:val="0024389F"/>
    <w:rsid w:val="002443BE"/>
    <w:rsid w:val="002473C2"/>
    <w:rsid w:val="00250534"/>
    <w:rsid w:val="00251E99"/>
    <w:rsid w:val="002520A0"/>
    <w:rsid w:val="002528E9"/>
    <w:rsid w:val="00255025"/>
    <w:rsid w:val="002553BD"/>
    <w:rsid w:val="00257B12"/>
    <w:rsid w:val="002614FB"/>
    <w:rsid w:val="00262296"/>
    <w:rsid w:val="00263946"/>
    <w:rsid w:val="00265433"/>
    <w:rsid w:val="00265649"/>
    <w:rsid w:val="00265996"/>
    <w:rsid w:val="0026637E"/>
    <w:rsid w:val="0026718E"/>
    <w:rsid w:val="00270427"/>
    <w:rsid w:val="002708B7"/>
    <w:rsid w:val="002708B9"/>
    <w:rsid w:val="00270F97"/>
    <w:rsid w:val="0027130C"/>
    <w:rsid w:val="00271360"/>
    <w:rsid w:val="00271646"/>
    <w:rsid w:val="002721D7"/>
    <w:rsid w:val="00274B64"/>
    <w:rsid w:val="00275177"/>
    <w:rsid w:val="00275935"/>
    <w:rsid w:val="00276DC8"/>
    <w:rsid w:val="00277498"/>
    <w:rsid w:val="002777D3"/>
    <w:rsid w:val="00280323"/>
    <w:rsid w:val="0028064C"/>
    <w:rsid w:val="00282230"/>
    <w:rsid w:val="00283192"/>
    <w:rsid w:val="002838CC"/>
    <w:rsid w:val="00283CE7"/>
    <w:rsid w:val="00284481"/>
    <w:rsid w:val="00292223"/>
    <w:rsid w:val="00292370"/>
    <w:rsid w:val="0029643A"/>
    <w:rsid w:val="00296BD6"/>
    <w:rsid w:val="002A18FD"/>
    <w:rsid w:val="002A1F4B"/>
    <w:rsid w:val="002A254F"/>
    <w:rsid w:val="002A2632"/>
    <w:rsid w:val="002A2DAF"/>
    <w:rsid w:val="002A3653"/>
    <w:rsid w:val="002A4F99"/>
    <w:rsid w:val="002A53DF"/>
    <w:rsid w:val="002A5907"/>
    <w:rsid w:val="002A76E9"/>
    <w:rsid w:val="002B3243"/>
    <w:rsid w:val="002B4EFA"/>
    <w:rsid w:val="002B642A"/>
    <w:rsid w:val="002B6E42"/>
    <w:rsid w:val="002C10BB"/>
    <w:rsid w:val="002C1A69"/>
    <w:rsid w:val="002C5005"/>
    <w:rsid w:val="002C57DD"/>
    <w:rsid w:val="002C5C83"/>
    <w:rsid w:val="002C62B2"/>
    <w:rsid w:val="002D04F6"/>
    <w:rsid w:val="002D2F78"/>
    <w:rsid w:val="002D4C68"/>
    <w:rsid w:val="002D61D9"/>
    <w:rsid w:val="002E0D1E"/>
    <w:rsid w:val="002E26D7"/>
    <w:rsid w:val="002E274E"/>
    <w:rsid w:val="002E3080"/>
    <w:rsid w:val="002E30C3"/>
    <w:rsid w:val="002E38FD"/>
    <w:rsid w:val="002E3E65"/>
    <w:rsid w:val="002E44A6"/>
    <w:rsid w:val="002E6AC7"/>
    <w:rsid w:val="002E6B5C"/>
    <w:rsid w:val="002E75D8"/>
    <w:rsid w:val="002F19A8"/>
    <w:rsid w:val="002F1D71"/>
    <w:rsid w:val="002F3054"/>
    <w:rsid w:val="002F4643"/>
    <w:rsid w:val="002F6908"/>
    <w:rsid w:val="002F7123"/>
    <w:rsid w:val="002F7521"/>
    <w:rsid w:val="002F7B5E"/>
    <w:rsid w:val="002F7F66"/>
    <w:rsid w:val="00300087"/>
    <w:rsid w:val="0030101F"/>
    <w:rsid w:val="003034F0"/>
    <w:rsid w:val="00303EDF"/>
    <w:rsid w:val="00304316"/>
    <w:rsid w:val="00305179"/>
    <w:rsid w:val="00306A00"/>
    <w:rsid w:val="0031077B"/>
    <w:rsid w:val="0031511B"/>
    <w:rsid w:val="00315AEC"/>
    <w:rsid w:val="0031724A"/>
    <w:rsid w:val="00317DCC"/>
    <w:rsid w:val="0032123A"/>
    <w:rsid w:val="00322B37"/>
    <w:rsid w:val="00322EA0"/>
    <w:rsid w:val="00323ACF"/>
    <w:rsid w:val="00324107"/>
    <w:rsid w:val="00325151"/>
    <w:rsid w:val="0032547D"/>
    <w:rsid w:val="00325CFA"/>
    <w:rsid w:val="00326FAA"/>
    <w:rsid w:val="00327915"/>
    <w:rsid w:val="00334173"/>
    <w:rsid w:val="00342B78"/>
    <w:rsid w:val="00342DF9"/>
    <w:rsid w:val="00344985"/>
    <w:rsid w:val="00346385"/>
    <w:rsid w:val="00346DA0"/>
    <w:rsid w:val="00350B8F"/>
    <w:rsid w:val="0035148C"/>
    <w:rsid w:val="00351A9E"/>
    <w:rsid w:val="00357710"/>
    <w:rsid w:val="00357881"/>
    <w:rsid w:val="00357C3F"/>
    <w:rsid w:val="003601EA"/>
    <w:rsid w:val="003612D0"/>
    <w:rsid w:val="003614E5"/>
    <w:rsid w:val="003634A2"/>
    <w:rsid w:val="003635CD"/>
    <w:rsid w:val="00363CD2"/>
    <w:rsid w:val="00365A92"/>
    <w:rsid w:val="00365ADA"/>
    <w:rsid w:val="00370177"/>
    <w:rsid w:val="003719F7"/>
    <w:rsid w:val="00374180"/>
    <w:rsid w:val="0037572D"/>
    <w:rsid w:val="0037766C"/>
    <w:rsid w:val="00380A8C"/>
    <w:rsid w:val="003812BC"/>
    <w:rsid w:val="00382400"/>
    <w:rsid w:val="00383F7B"/>
    <w:rsid w:val="00390EF2"/>
    <w:rsid w:val="00392504"/>
    <w:rsid w:val="00392831"/>
    <w:rsid w:val="0039327D"/>
    <w:rsid w:val="00393280"/>
    <w:rsid w:val="00393FA4"/>
    <w:rsid w:val="00394643"/>
    <w:rsid w:val="0039570B"/>
    <w:rsid w:val="0039778E"/>
    <w:rsid w:val="003979DA"/>
    <w:rsid w:val="003A0CE9"/>
    <w:rsid w:val="003A0DB3"/>
    <w:rsid w:val="003A1A3E"/>
    <w:rsid w:val="003A2C09"/>
    <w:rsid w:val="003A3FB5"/>
    <w:rsid w:val="003A4E6B"/>
    <w:rsid w:val="003A6619"/>
    <w:rsid w:val="003A71D3"/>
    <w:rsid w:val="003A7814"/>
    <w:rsid w:val="003B0BA7"/>
    <w:rsid w:val="003B14CD"/>
    <w:rsid w:val="003B1BA0"/>
    <w:rsid w:val="003B2A30"/>
    <w:rsid w:val="003B4679"/>
    <w:rsid w:val="003B6E5B"/>
    <w:rsid w:val="003B78AF"/>
    <w:rsid w:val="003C003C"/>
    <w:rsid w:val="003C0C42"/>
    <w:rsid w:val="003C1061"/>
    <w:rsid w:val="003C1DA4"/>
    <w:rsid w:val="003C396A"/>
    <w:rsid w:val="003C3FA6"/>
    <w:rsid w:val="003C54C2"/>
    <w:rsid w:val="003C6CA0"/>
    <w:rsid w:val="003C7B14"/>
    <w:rsid w:val="003D1329"/>
    <w:rsid w:val="003D26FF"/>
    <w:rsid w:val="003D3325"/>
    <w:rsid w:val="003D3A6F"/>
    <w:rsid w:val="003D5144"/>
    <w:rsid w:val="003D52C8"/>
    <w:rsid w:val="003D5574"/>
    <w:rsid w:val="003D55C7"/>
    <w:rsid w:val="003D567D"/>
    <w:rsid w:val="003E09BA"/>
    <w:rsid w:val="003E141F"/>
    <w:rsid w:val="003E2B94"/>
    <w:rsid w:val="003E3264"/>
    <w:rsid w:val="003E4AF5"/>
    <w:rsid w:val="003E4D34"/>
    <w:rsid w:val="003E558B"/>
    <w:rsid w:val="003E5D93"/>
    <w:rsid w:val="003E6BC0"/>
    <w:rsid w:val="003E728E"/>
    <w:rsid w:val="003E741E"/>
    <w:rsid w:val="003E7D78"/>
    <w:rsid w:val="003E7DFB"/>
    <w:rsid w:val="003F2517"/>
    <w:rsid w:val="003F460A"/>
    <w:rsid w:val="003F4B64"/>
    <w:rsid w:val="003F52CD"/>
    <w:rsid w:val="003F7F10"/>
    <w:rsid w:val="004005E8"/>
    <w:rsid w:val="00401C56"/>
    <w:rsid w:val="004024D6"/>
    <w:rsid w:val="0040342C"/>
    <w:rsid w:val="004035BB"/>
    <w:rsid w:val="00404024"/>
    <w:rsid w:val="0040433A"/>
    <w:rsid w:val="004118EB"/>
    <w:rsid w:val="00411F73"/>
    <w:rsid w:val="00412922"/>
    <w:rsid w:val="00412C6B"/>
    <w:rsid w:val="0041328C"/>
    <w:rsid w:val="00413FC0"/>
    <w:rsid w:val="00415158"/>
    <w:rsid w:val="00415413"/>
    <w:rsid w:val="00415446"/>
    <w:rsid w:val="004158F9"/>
    <w:rsid w:val="00416F65"/>
    <w:rsid w:val="00417488"/>
    <w:rsid w:val="004178C6"/>
    <w:rsid w:val="00423309"/>
    <w:rsid w:val="00423DA7"/>
    <w:rsid w:val="00423F34"/>
    <w:rsid w:val="004253D2"/>
    <w:rsid w:val="0042588D"/>
    <w:rsid w:val="00425FE7"/>
    <w:rsid w:val="004265C1"/>
    <w:rsid w:val="00426B52"/>
    <w:rsid w:val="00426E77"/>
    <w:rsid w:val="00427849"/>
    <w:rsid w:val="00427FDE"/>
    <w:rsid w:val="00430CAD"/>
    <w:rsid w:val="004315B6"/>
    <w:rsid w:val="004343B0"/>
    <w:rsid w:val="00435D39"/>
    <w:rsid w:val="00440E0E"/>
    <w:rsid w:val="00444FE1"/>
    <w:rsid w:val="00452651"/>
    <w:rsid w:val="00453278"/>
    <w:rsid w:val="004538FF"/>
    <w:rsid w:val="00453B53"/>
    <w:rsid w:val="00454A04"/>
    <w:rsid w:val="00455BA0"/>
    <w:rsid w:val="00457F3C"/>
    <w:rsid w:val="00460129"/>
    <w:rsid w:val="0046165F"/>
    <w:rsid w:val="00462F64"/>
    <w:rsid w:val="00463693"/>
    <w:rsid w:val="00464013"/>
    <w:rsid w:val="00464214"/>
    <w:rsid w:val="004644BF"/>
    <w:rsid w:val="0046457D"/>
    <w:rsid w:val="00465E1D"/>
    <w:rsid w:val="00467E4D"/>
    <w:rsid w:val="00470A12"/>
    <w:rsid w:val="004731B3"/>
    <w:rsid w:val="00476279"/>
    <w:rsid w:val="00476A0D"/>
    <w:rsid w:val="00476A37"/>
    <w:rsid w:val="00476C5D"/>
    <w:rsid w:val="004800EA"/>
    <w:rsid w:val="00480418"/>
    <w:rsid w:val="004804B7"/>
    <w:rsid w:val="004808B9"/>
    <w:rsid w:val="004827ED"/>
    <w:rsid w:val="00482B4C"/>
    <w:rsid w:val="0048345B"/>
    <w:rsid w:val="00484850"/>
    <w:rsid w:val="004860FB"/>
    <w:rsid w:val="004909E4"/>
    <w:rsid w:val="00490A0E"/>
    <w:rsid w:val="00492C8C"/>
    <w:rsid w:val="004938E1"/>
    <w:rsid w:val="00493FDF"/>
    <w:rsid w:val="0049641B"/>
    <w:rsid w:val="00496B27"/>
    <w:rsid w:val="004974C4"/>
    <w:rsid w:val="004974DD"/>
    <w:rsid w:val="00497696"/>
    <w:rsid w:val="00497C40"/>
    <w:rsid w:val="004A1011"/>
    <w:rsid w:val="004A1C98"/>
    <w:rsid w:val="004A201B"/>
    <w:rsid w:val="004A3030"/>
    <w:rsid w:val="004A3C1F"/>
    <w:rsid w:val="004A455D"/>
    <w:rsid w:val="004A4E33"/>
    <w:rsid w:val="004A548D"/>
    <w:rsid w:val="004A5CFC"/>
    <w:rsid w:val="004B04D9"/>
    <w:rsid w:val="004B0ABE"/>
    <w:rsid w:val="004B1A10"/>
    <w:rsid w:val="004B1A49"/>
    <w:rsid w:val="004B2C0F"/>
    <w:rsid w:val="004B397F"/>
    <w:rsid w:val="004B465E"/>
    <w:rsid w:val="004B7160"/>
    <w:rsid w:val="004B747E"/>
    <w:rsid w:val="004C12E8"/>
    <w:rsid w:val="004C191A"/>
    <w:rsid w:val="004C1F11"/>
    <w:rsid w:val="004C3F14"/>
    <w:rsid w:val="004C4022"/>
    <w:rsid w:val="004C661C"/>
    <w:rsid w:val="004C667F"/>
    <w:rsid w:val="004C66CE"/>
    <w:rsid w:val="004D384B"/>
    <w:rsid w:val="004D5E6C"/>
    <w:rsid w:val="004E0013"/>
    <w:rsid w:val="004E011D"/>
    <w:rsid w:val="004E184C"/>
    <w:rsid w:val="004E3151"/>
    <w:rsid w:val="004E4611"/>
    <w:rsid w:val="004E5EE3"/>
    <w:rsid w:val="004F0A00"/>
    <w:rsid w:val="004F6598"/>
    <w:rsid w:val="004F74DF"/>
    <w:rsid w:val="00501237"/>
    <w:rsid w:val="005019C5"/>
    <w:rsid w:val="00501A51"/>
    <w:rsid w:val="00502063"/>
    <w:rsid w:val="00502067"/>
    <w:rsid w:val="00506161"/>
    <w:rsid w:val="0050673C"/>
    <w:rsid w:val="00510801"/>
    <w:rsid w:val="00516555"/>
    <w:rsid w:val="00521032"/>
    <w:rsid w:val="00521808"/>
    <w:rsid w:val="00523372"/>
    <w:rsid w:val="0052367B"/>
    <w:rsid w:val="00523B89"/>
    <w:rsid w:val="00523B9C"/>
    <w:rsid w:val="005243C0"/>
    <w:rsid w:val="005259E8"/>
    <w:rsid w:val="00525E09"/>
    <w:rsid w:val="00527A1A"/>
    <w:rsid w:val="00527D4A"/>
    <w:rsid w:val="00531814"/>
    <w:rsid w:val="005349F6"/>
    <w:rsid w:val="00534D12"/>
    <w:rsid w:val="00535BEC"/>
    <w:rsid w:val="00536293"/>
    <w:rsid w:val="005375DC"/>
    <w:rsid w:val="00537EBC"/>
    <w:rsid w:val="00537F94"/>
    <w:rsid w:val="00540D25"/>
    <w:rsid w:val="00541826"/>
    <w:rsid w:val="0054358E"/>
    <w:rsid w:val="00543A7A"/>
    <w:rsid w:val="005458D0"/>
    <w:rsid w:val="005473DB"/>
    <w:rsid w:val="00547693"/>
    <w:rsid w:val="00550057"/>
    <w:rsid w:val="00550652"/>
    <w:rsid w:val="00553DE8"/>
    <w:rsid w:val="00561CAD"/>
    <w:rsid w:val="00562CD1"/>
    <w:rsid w:val="0056353C"/>
    <w:rsid w:val="00563AE8"/>
    <w:rsid w:val="00563CDC"/>
    <w:rsid w:val="00565573"/>
    <w:rsid w:val="00565898"/>
    <w:rsid w:val="00570EC5"/>
    <w:rsid w:val="00571DC3"/>
    <w:rsid w:val="00572F4E"/>
    <w:rsid w:val="0057308D"/>
    <w:rsid w:val="00574292"/>
    <w:rsid w:val="00574F9B"/>
    <w:rsid w:val="005759E9"/>
    <w:rsid w:val="005766DD"/>
    <w:rsid w:val="005767F8"/>
    <w:rsid w:val="00580084"/>
    <w:rsid w:val="00580C97"/>
    <w:rsid w:val="005837CC"/>
    <w:rsid w:val="00583924"/>
    <w:rsid w:val="00583994"/>
    <w:rsid w:val="00583D09"/>
    <w:rsid w:val="00583D74"/>
    <w:rsid w:val="005861D5"/>
    <w:rsid w:val="00586460"/>
    <w:rsid w:val="005913EA"/>
    <w:rsid w:val="00591D21"/>
    <w:rsid w:val="00592CCC"/>
    <w:rsid w:val="00596FD3"/>
    <w:rsid w:val="00597311"/>
    <w:rsid w:val="00597754"/>
    <w:rsid w:val="005A11BA"/>
    <w:rsid w:val="005A21B4"/>
    <w:rsid w:val="005A2B92"/>
    <w:rsid w:val="005A5226"/>
    <w:rsid w:val="005A5CC9"/>
    <w:rsid w:val="005A5CFA"/>
    <w:rsid w:val="005A5E94"/>
    <w:rsid w:val="005A6981"/>
    <w:rsid w:val="005A70A0"/>
    <w:rsid w:val="005B1A34"/>
    <w:rsid w:val="005B1CB3"/>
    <w:rsid w:val="005B3A0D"/>
    <w:rsid w:val="005B48E3"/>
    <w:rsid w:val="005B4B47"/>
    <w:rsid w:val="005B52EE"/>
    <w:rsid w:val="005C190F"/>
    <w:rsid w:val="005C2581"/>
    <w:rsid w:val="005C2FBC"/>
    <w:rsid w:val="005C44DC"/>
    <w:rsid w:val="005C4B7F"/>
    <w:rsid w:val="005C7BC6"/>
    <w:rsid w:val="005D0192"/>
    <w:rsid w:val="005D1340"/>
    <w:rsid w:val="005D3293"/>
    <w:rsid w:val="005D364B"/>
    <w:rsid w:val="005D43BB"/>
    <w:rsid w:val="005D72D7"/>
    <w:rsid w:val="005D74D3"/>
    <w:rsid w:val="005D7B21"/>
    <w:rsid w:val="005E0A25"/>
    <w:rsid w:val="005E0AE0"/>
    <w:rsid w:val="005E1D52"/>
    <w:rsid w:val="005E4AA1"/>
    <w:rsid w:val="005E4B37"/>
    <w:rsid w:val="005E5580"/>
    <w:rsid w:val="005E645B"/>
    <w:rsid w:val="005E6484"/>
    <w:rsid w:val="005E6A4C"/>
    <w:rsid w:val="005E6DAD"/>
    <w:rsid w:val="005E7E82"/>
    <w:rsid w:val="005F0AA6"/>
    <w:rsid w:val="005F283A"/>
    <w:rsid w:val="005F407E"/>
    <w:rsid w:val="005F4D6C"/>
    <w:rsid w:val="005F52E8"/>
    <w:rsid w:val="00601272"/>
    <w:rsid w:val="00601B42"/>
    <w:rsid w:val="00601D34"/>
    <w:rsid w:val="00604576"/>
    <w:rsid w:val="00605E8F"/>
    <w:rsid w:val="0060721E"/>
    <w:rsid w:val="006073AE"/>
    <w:rsid w:val="00610817"/>
    <w:rsid w:val="0061083D"/>
    <w:rsid w:val="00611B12"/>
    <w:rsid w:val="00612ADF"/>
    <w:rsid w:val="006138B0"/>
    <w:rsid w:val="0061434A"/>
    <w:rsid w:val="006201CE"/>
    <w:rsid w:val="00621E20"/>
    <w:rsid w:val="00624309"/>
    <w:rsid w:val="006274A5"/>
    <w:rsid w:val="00630D59"/>
    <w:rsid w:val="0063391A"/>
    <w:rsid w:val="00634A52"/>
    <w:rsid w:val="00640DCB"/>
    <w:rsid w:val="00642749"/>
    <w:rsid w:val="006443A7"/>
    <w:rsid w:val="00644A50"/>
    <w:rsid w:val="0064606F"/>
    <w:rsid w:val="006464C1"/>
    <w:rsid w:val="00652585"/>
    <w:rsid w:val="00653E92"/>
    <w:rsid w:val="00653FA3"/>
    <w:rsid w:val="00654347"/>
    <w:rsid w:val="00657795"/>
    <w:rsid w:val="00660C30"/>
    <w:rsid w:val="006610D0"/>
    <w:rsid w:val="00662789"/>
    <w:rsid w:val="00664473"/>
    <w:rsid w:val="00665321"/>
    <w:rsid w:val="00665358"/>
    <w:rsid w:val="0066606C"/>
    <w:rsid w:val="006716C0"/>
    <w:rsid w:val="0067305A"/>
    <w:rsid w:val="00673A65"/>
    <w:rsid w:val="00673F52"/>
    <w:rsid w:val="00676001"/>
    <w:rsid w:val="00677AE1"/>
    <w:rsid w:val="0068137D"/>
    <w:rsid w:val="00684026"/>
    <w:rsid w:val="0068528F"/>
    <w:rsid w:val="00686A86"/>
    <w:rsid w:val="00687D53"/>
    <w:rsid w:val="00690741"/>
    <w:rsid w:val="006912D3"/>
    <w:rsid w:val="006919AF"/>
    <w:rsid w:val="00692A68"/>
    <w:rsid w:val="0069495C"/>
    <w:rsid w:val="006A077A"/>
    <w:rsid w:val="006A2F63"/>
    <w:rsid w:val="006A3B62"/>
    <w:rsid w:val="006A41A5"/>
    <w:rsid w:val="006A508F"/>
    <w:rsid w:val="006A5DA3"/>
    <w:rsid w:val="006A61EF"/>
    <w:rsid w:val="006A6CAD"/>
    <w:rsid w:val="006B0784"/>
    <w:rsid w:val="006B23B0"/>
    <w:rsid w:val="006B26E8"/>
    <w:rsid w:val="006B2AA2"/>
    <w:rsid w:val="006B3442"/>
    <w:rsid w:val="006B58DC"/>
    <w:rsid w:val="006B6CC1"/>
    <w:rsid w:val="006B6CFE"/>
    <w:rsid w:val="006B7F64"/>
    <w:rsid w:val="006C0A95"/>
    <w:rsid w:val="006C1C4F"/>
    <w:rsid w:val="006C2E32"/>
    <w:rsid w:val="006C75AD"/>
    <w:rsid w:val="006D095A"/>
    <w:rsid w:val="006D0CC5"/>
    <w:rsid w:val="006D1B9F"/>
    <w:rsid w:val="006D2B88"/>
    <w:rsid w:val="006D3355"/>
    <w:rsid w:val="006D688D"/>
    <w:rsid w:val="006E1A26"/>
    <w:rsid w:val="006E1B54"/>
    <w:rsid w:val="006E291B"/>
    <w:rsid w:val="006E2ADF"/>
    <w:rsid w:val="006E4CDE"/>
    <w:rsid w:val="006E7E6F"/>
    <w:rsid w:val="006F217A"/>
    <w:rsid w:val="006F2A64"/>
    <w:rsid w:val="006F44DF"/>
    <w:rsid w:val="006F457D"/>
    <w:rsid w:val="006F619D"/>
    <w:rsid w:val="006F6407"/>
    <w:rsid w:val="006F700B"/>
    <w:rsid w:val="006F73D4"/>
    <w:rsid w:val="006F7989"/>
    <w:rsid w:val="00700913"/>
    <w:rsid w:val="007018DE"/>
    <w:rsid w:val="007022BE"/>
    <w:rsid w:val="00703B7A"/>
    <w:rsid w:val="00710022"/>
    <w:rsid w:val="00710ED7"/>
    <w:rsid w:val="007113B0"/>
    <w:rsid w:val="00711B3B"/>
    <w:rsid w:val="00713021"/>
    <w:rsid w:val="0071388E"/>
    <w:rsid w:val="007168CC"/>
    <w:rsid w:val="00717ED4"/>
    <w:rsid w:val="007211D3"/>
    <w:rsid w:val="00722DDE"/>
    <w:rsid w:val="00723145"/>
    <w:rsid w:val="007234FA"/>
    <w:rsid w:val="00724A71"/>
    <w:rsid w:val="0072536B"/>
    <w:rsid w:val="007270F0"/>
    <w:rsid w:val="00727D7A"/>
    <w:rsid w:val="007331E9"/>
    <w:rsid w:val="00733A93"/>
    <w:rsid w:val="00734E0A"/>
    <w:rsid w:val="00734FA4"/>
    <w:rsid w:val="00737C4C"/>
    <w:rsid w:val="00741E16"/>
    <w:rsid w:val="00742140"/>
    <w:rsid w:val="00743BEF"/>
    <w:rsid w:val="007449E8"/>
    <w:rsid w:val="007452DC"/>
    <w:rsid w:val="00747A61"/>
    <w:rsid w:val="007512E3"/>
    <w:rsid w:val="0075136C"/>
    <w:rsid w:val="00753A71"/>
    <w:rsid w:val="00753F57"/>
    <w:rsid w:val="007549C3"/>
    <w:rsid w:val="00755314"/>
    <w:rsid w:val="0075581C"/>
    <w:rsid w:val="00755BA5"/>
    <w:rsid w:val="007564D6"/>
    <w:rsid w:val="00761910"/>
    <w:rsid w:val="00761E5B"/>
    <w:rsid w:val="007624BE"/>
    <w:rsid w:val="00763499"/>
    <w:rsid w:val="0076562B"/>
    <w:rsid w:val="00766032"/>
    <w:rsid w:val="00766255"/>
    <w:rsid w:val="00766D53"/>
    <w:rsid w:val="0077032C"/>
    <w:rsid w:val="00770D04"/>
    <w:rsid w:val="00771938"/>
    <w:rsid w:val="00771A0D"/>
    <w:rsid w:val="00771EA5"/>
    <w:rsid w:val="0077212B"/>
    <w:rsid w:val="0077268D"/>
    <w:rsid w:val="0077362E"/>
    <w:rsid w:val="00773ADC"/>
    <w:rsid w:val="00773D23"/>
    <w:rsid w:val="00773DC9"/>
    <w:rsid w:val="007745FC"/>
    <w:rsid w:val="00774B79"/>
    <w:rsid w:val="007752D2"/>
    <w:rsid w:val="007815FD"/>
    <w:rsid w:val="00781FE2"/>
    <w:rsid w:val="00783214"/>
    <w:rsid w:val="00784DA8"/>
    <w:rsid w:val="00785102"/>
    <w:rsid w:val="00785C37"/>
    <w:rsid w:val="007860FC"/>
    <w:rsid w:val="0078783E"/>
    <w:rsid w:val="00790722"/>
    <w:rsid w:val="00791051"/>
    <w:rsid w:val="00791DA5"/>
    <w:rsid w:val="00792253"/>
    <w:rsid w:val="00792893"/>
    <w:rsid w:val="00797FBF"/>
    <w:rsid w:val="007A02D8"/>
    <w:rsid w:val="007A064C"/>
    <w:rsid w:val="007A329E"/>
    <w:rsid w:val="007A3C14"/>
    <w:rsid w:val="007A47D1"/>
    <w:rsid w:val="007A49FD"/>
    <w:rsid w:val="007A4A42"/>
    <w:rsid w:val="007A5969"/>
    <w:rsid w:val="007A7932"/>
    <w:rsid w:val="007A7C56"/>
    <w:rsid w:val="007B005B"/>
    <w:rsid w:val="007B5405"/>
    <w:rsid w:val="007B6413"/>
    <w:rsid w:val="007B7AE0"/>
    <w:rsid w:val="007C05B0"/>
    <w:rsid w:val="007C19F3"/>
    <w:rsid w:val="007C600F"/>
    <w:rsid w:val="007C6A55"/>
    <w:rsid w:val="007D260C"/>
    <w:rsid w:val="007D27C2"/>
    <w:rsid w:val="007D2C9B"/>
    <w:rsid w:val="007D370F"/>
    <w:rsid w:val="007D45E0"/>
    <w:rsid w:val="007D497F"/>
    <w:rsid w:val="007D4CDC"/>
    <w:rsid w:val="007D581D"/>
    <w:rsid w:val="007D5DF9"/>
    <w:rsid w:val="007D688D"/>
    <w:rsid w:val="007D6C2F"/>
    <w:rsid w:val="007E047C"/>
    <w:rsid w:val="007E2BDE"/>
    <w:rsid w:val="007E3B5A"/>
    <w:rsid w:val="007E3B64"/>
    <w:rsid w:val="007E4151"/>
    <w:rsid w:val="007E451C"/>
    <w:rsid w:val="007E587C"/>
    <w:rsid w:val="007F0CB8"/>
    <w:rsid w:val="007F3928"/>
    <w:rsid w:val="007F47C5"/>
    <w:rsid w:val="007F516F"/>
    <w:rsid w:val="007F6186"/>
    <w:rsid w:val="007F672C"/>
    <w:rsid w:val="007F6A24"/>
    <w:rsid w:val="007F7099"/>
    <w:rsid w:val="007F7B34"/>
    <w:rsid w:val="007F7C96"/>
    <w:rsid w:val="00800299"/>
    <w:rsid w:val="00800379"/>
    <w:rsid w:val="008017A4"/>
    <w:rsid w:val="00801893"/>
    <w:rsid w:val="008018FC"/>
    <w:rsid w:val="00802A6E"/>
    <w:rsid w:val="00802D69"/>
    <w:rsid w:val="00803304"/>
    <w:rsid w:val="00806B49"/>
    <w:rsid w:val="00810426"/>
    <w:rsid w:val="00810C25"/>
    <w:rsid w:val="008118E6"/>
    <w:rsid w:val="00812A82"/>
    <w:rsid w:val="00813434"/>
    <w:rsid w:val="0081479A"/>
    <w:rsid w:val="0082059B"/>
    <w:rsid w:val="008217EB"/>
    <w:rsid w:val="00821965"/>
    <w:rsid w:val="00821D3F"/>
    <w:rsid w:val="00823558"/>
    <w:rsid w:val="008242C3"/>
    <w:rsid w:val="00826140"/>
    <w:rsid w:val="00826F64"/>
    <w:rsid w:val="0082785C"/>
    <w:rsid w:val="00827E72"/>
    <w:rsid w:val="00833722"/>
    <w:rsid w:val="00834778"/>
    <w:rsid w:val="0083543E"/>
    <w:rsid w:val="00837617"/>
    <w:rsid w:val="0084128A"/>
    <w:rsid w:val="008422EF"/>
    <w:rsid w:val="0084368A"/>
    <w:rsid w:val="00843835"/>
    <w:rsid w:val="00845BBE"/>
    <w:rsid w:val="00846506"/>
    <w:rsid w:val="0084730D"/>
    <w:rsid w:val="0084746E"/>
    <w:rsid w:val="00847950"/>
    <w:rsid w:val="0085048F"/>
    <w:rsid w:val="0085109E"/>
    <w:rsid w:val="00852115"/>
    <w:rsid w:val="00854570"/>
    <w:rsid w:val="00854E31"/>
    <w:rsid w:val="00855408"/>
    <w:rsid w:val="00856031"/>
    <w:rsid w:val="00856161"/>
    <w:rsid w:val="00857CE2"/>
    <w:rsid w:val="0086019C"/>
    <w:rsid w:val="008603D0"/>
    <w:rsid w:val="00860B4A"/>
    <w:rsid w:val="00862475"/>
    <w:rsid w:val="00862803"/>
    <w:rsid w:val="008633B2"/>
    <w:rsid w:val="0086377C"/>
    <w:rsid w:val="00864C6A"/>
    <w:rsid w:val="00864D5C"/>
    <w:rsid w:val="0086774B"/>
    <w:rsid w:val="00867ABD"/>
    <w:rsid w:val="00870717"/>
    <w:rsid w:val="008725C0"/>
    <w:rsid w:val="00872F18"/>
    <w:rsid w:val="0087401B"/>
    <w:rsid w:val="00874D3F"/>
    <w:rsid w:val="008770F1"/>
    <w:rsid w:val="00880803"/>
    <w:rsid w:val="00884466"/>
    <w:rsid w:val="00884A34"/>
    <w:rsid w:val="00887B70"/>
    <w:rsid w:val="00887DD5"/>
    <w:rsid w:val="0089022B"/>
    <w:rsid w:val="0089028E"/>
    <w:rsid w:val="00890711"/>
    <w:rsid w:val="0089083F"/>
    <w:rsid w:val="00895FC7"/>
    <w:rsid w:val="008A022F"/>
    <w:rsid w:val="008A0CBF"/>
    <w:rsid w:val="008A12B9"/>
    <w:rsid w:val="008A1771"/>
    <w:rsid w:val="008A7DA5"/>
    <w:rsid w:val="008B2573"/>
    <w:rsid w:val="008B3510"/>
    <w:rsid w:val="008B565A"/>
    <w:rsid w:val="008B7DC8"/>
    <w:rsid w:val="008C0390"/>
    <w:rsid w:val="008C0C48"/>
    <w:rsid w:val="008C2B25"/>
    <w:rsid w:val="008C2B72"/>
    <w:rsid w:val="008C2BA0"/>
    <w:rsid w:val="008C49F1"/>
    <w:rsid w:val="008C5944"/>
    <w:rsid w:val="008C63C3"/>
    <w:rsid w:val="008C782D"/>
    <w:rsid w:val="008C7C18"/>
    <w:rsid w:val="008D0B33"/>
    <w:rsid w:val="008D1106"/>
    <w:rsid w:val="008D1C0B"/>
    <w:rsid w:val="008D2E41"/>
    <w:rsid w:val="008D3F26"/>
    <w:rsid w:val="008D48D0"/>
    <w:rsid w:val="008D49FF"/>
    <w:rsid w:val="008D4E42"/>
    <w:rsid w:val="008D643E"/>
    <w:rsid w:val="008E1310"/>
    <w:rsid w:val="008E305D"/>
    <w:rsid w:val="008E590E"/>
    <w:rsid w:val="008E7E20"/>
    <w:rsid w:val="008F10F1"/>
    <w:rsid w:val="008F2D6A"/>
    <w:rsid w:val="008F6E1B"/>
    <w:rsid w:val="00900A69"/>
    <w:rsid w:val="00900E8A"/>
    <w:rsid w:val="00901120"/>
    <w:rsid w:val="00902D4D"/>
    <w:rsid w:val="009035D7"/>
    <w:rsid w:val="00903723"/>
    <w:rsid w:val="009037D1"/>
    <w:rsid w:val="00904A6D"/>
    <w:rsid w:val="00907DA8"/>
    <w:rsid w:val="009109A8"/>
    <w:rsid w:val="00912AB7"/>
    <w:rsid w:val="00913621"/>
    <w:rsid w:val="00916304"/>
    <w:rsid w:val="0091655C"/>
    <w:rsid w:val="009202B7"/>
    <w:rsid w:val="00920639"/>
    <w:rsid w:val="00921360"/>
    <w:rsid w:val="00923B77"/>
    <w:rsid w:val="00925283"/>
    <w:rsid w:val="00925B4E"/>
    <w:rsid w:val="00925C88"/>
    <w:rsid w:val="0092641E"/>
    <w:rsid w:val="00926580"/>
    <w:rsid w:val="00927A93"/>
    <w:rsid w:val="0093088D"/>
    <w:rsid w:val="00930B10"/>
    <w:rsid w:val="00931C77"/>
    <w:rsid w:val="00932AF0"/>
    <w:rsid w:val="00933B35"/>
    <w:rsid w:val="00934120"/>
    <w:rsid w:val="00936B90"/>
    <w:rsid w:val="00940DA9"/>
    <w:rsid w:val="00941E3D"/>
    <w:rsid w:val="00943486"/>
    <w:rsid w:val="00945BDD"/>
    <w:rsid w:val="00946848"/>
    <w:rsid w:val="009509B9"/>
    <w:rsid w:val="00951B47"/>
    <w:rsid w:val="0095324F"/>
    <w:rsid w:val="00953AB1"/>
    <w:rsid w:val="00953BC3"/>
    <w:rsid w:val="00953EC9"/>
    <w:rsid w:val="00954030"/>
    <w:rsid w:val="00956271"/>
    <w:rsid w:val="00956277"/>
    <w:rsid w:val="00956916"/>
    <w:rsid w:val="00960CDD"/>
    <w:rsid w:val="0096207A"/>
    <w:rsid w:val="00963706"/>
    <w:rsid w:val="009641AE"/>
    <w:rsid w:val="00964AE7"/>
    <w:rsid w:val="00965C89"/>
    <w:rsid w:val="00967572"/>
    <w:rsid w:val="00967AB5"/>
    <w:rsid w:val="0097074A"/>
    <w:rsid w:val="00973964"/>
    <w:rsid w:val="009752E9"/>
    <w:rsid w:val="009766E5"/>
    <w:rsid w:val="009812C1"/>
    <w:rsid w:val="00981564"/>
    <w:rsid w:val="00981F79"/>
    <w:rsid w:val="00982943"/>
    <w:rsid w:val="00983AD3"/>
    <w:rsid w:val="00983B00"/>
    <w:rsid w:val="00983D3B"/>
    <w:rsid w:val="00986F88"/>
    <w:rsid w:val="00987F2E"/>
    <w:rsid w:val="00991914"/>
    <w:rsid w:val="00995EAF"/>
    <w:rsid w:val="009A009C"/>
    <w:rsid w:val="009A029D"/>
    <w:rsid w:val="009A0DAD"/>
    <w:rsid w:val="009A72AD"/>
    <w:rsid w:val="009B00BA"/>
    <w:rsid w:val="009B0D8F"/>
    <w:rsid w:val="009B0E0C"/>
    <w:rsid w:val="009B190C"/>
    <w:rsid w:val="009B45A2"/>
    <w:rsid w:val="009B58AA"/>
    <w:rsid w:val="009B5BDE"/>
    <w:rsid w:val="009B60E0"/>
    <w:rsid w:val="009C1104"/>
    <w:rsid w:val="009C2155"/>
    <w:rsid w:val="009C4953"/>
    <w:rsid w:val="009C4E64"/>
    <w:rsid w:val="009C5247"/>
    <w:rsid w:val="009C7147"/>
    <w:rsid w:val="009D06A3"/>
    <w:rsid w:val="009D1B11"/>
    <w:rsid w:val="009D32FC"/>
    <w:rsid w:val="009D4056"/>
    <w:rsid w:val="009D4236"/>
    <w:rsid w:val="009D513A"/>
    <w:rsid w:val="009D5693"/>
    <w:rsid w:val="009D5A44"/>
    <w:rsid w:val="009D5ADD"/>
    <w:rsid w:val="009D6674"/>
    <w:rsid w:val="009E0426"/>
    <w:rsid w:val="009E06BB"/>
    <w:rsid w:val="009E0E55"/>
    <w:rsid w:val="009E2538"/>
    <w:rsid w:val="009E2755"/>
    <w:rsid w:val="009E4400"/>
    <w:rsid w:val="009E49FC"/>
    <w:rsid w:val="009E4D53"/>
    <w:rsid w:val="009E6184"/>
    <w:rsid w:val="009E6F11"/>
    <w:rsid w:val="009E707A"/>
    <w:rsid w:val="009F257B"/>
    <w:rsid w:val="009F294D"/>
    <w:rsid w:val="009F2DC8"/>
    <w:rsid w:val="009F41C8"/>
    <w:rsid w:val="009F4B41"/>
    <w:rsid w:val="009F56B4"/>
    <w:rsid w:val="009F5F90"/>
    <w:rsid w:val="009F6CF4"/>
    <w:rsid w:val="009F7305"/>
    <w:rsid w:val="00A00E64"/>
    <w:rsid w:val="00A0236E"/>
    <w:rsid w:val="00A029BC"/>
    <w:rsid w:val="00A02F67"/>
    <w:rsid w:val="00A04329"/>
    <w:rsid w:val="00A05294"/>
    <w:rsid w:val="00A059AF"/>
    <w:rsid w:val="00A05B9D"/>
    <w:rsid w:val="00A06B6A"/>
    <w:rsid w:val="00A07A74"/>
    <w:rsid w:val="00A07DC0"/>
    <w:rsid w:val="00A10D9D"/>
    <w:rsid w:val="00A11BF9"/>
    <w:rsid w:val="00A11E76"/>
    <w:rsid w:val="00A142E6"/>
    <w:rsid w:val="00A14B9D"/>
    <w:rsid w:val="00A15227"/>
    <w:rsid w:val="00A156D4"/>
    <w:rsid w:val="00A17E89"/>
    <w:rsid w:val="00A21378"/>
    <w:rsid w:val="00A21D77"/>
    <w:rsid w:val="00A227AD"/>
    <w:rsid w:val="00A22946"/>
    <w:rsid w:val="00A23141"/>
    <w:rsid w:val="00A24897"/>
    <w:rsid w:val="00A2504E"/>
    <w:rsid w:val="00A25BDE"/>
    <w:rsid w:val="00A25D05"/>
    <w:rsid w:val="00A26FBC"/>
    <w:rsid w:val="00A2719F"/>
    <w:rsid w:val="00A31759"/>
    <w:rsid w:val="00A317C1"/>
    <w:rsid w:val="00A3260A"/>
    <w:rsid w:val="00A344E3"/>
    <w:rsid w:val="00A34CCA"/>
    <w:rsid w:val="00A378D1"/>
    <w:rsid w:val="00A411CC"/>
    <w:rsid w:val="00A4209C"/>
    <w:rsid w:val="00A431BE"/>
    <w:rsid w:val="00A431D8"/>
    <w:rsid w:val="00A4329D"/>
    <w:rsid w:val="00A44F6C"/>
    <w:rsid w:val="00A47FE9"/>
    <w:rsid w:val="00A50303"/>
    <w:rsid w:val="00A508A6"/>
    <w:rsid w:val="00A50A3C"/>
    <w:rsid w:val="00A50C4C"/>
    <w:rsid w:val="00A50CF3"/>
    <w:rsid w:val="00A5284A"/>
    <w:rsid w:val="00A528AD"/>
    <w:rsid w:val="00A52994"/>
    <w:rsid w:val="00A52C17"/>
    <w:rsid w:val="00A54D34"/>
    <w:rsid w:val="00A55620"/>
    <w:rsid w:val="00A55ABD"/>
    <w:rsid w:val="00A56A7B"/>
    <w:rsid w:val="00A61A1A"/>
    <w:rsid w:val="00A635BC"/>
    <w:rsid w:val="00A63A51"/>
    <w:rsid w:val="00A6404A"/>
    <w:rsid w:val="00A64DC3"/>
    <w:rsid w:val="00A65449"/>
    <w:rsid w:val="00A661A5"/>
    <w:rsid w:val="00A70DE2"/>
    <w:rsid w:val="00A7143D"/>
    <w:rsid w:val="00A714EE"/>
    <w:rsid w:val="00A71592"/>
    <w:rsid w:val="00A71FD7"/>
    <w:rsid w:val="00A72151"/>
    <w:rsid w:val="00A726CA"/>
    <w:rsid w:val="00A7354F"/>
    <w:rsid w:val="00A73EAE"/>
    <w:rsid w:val="00A757B8"/>
    <w:rsid w:val="00A80615"/>
    <w:rsid w:val="00A81392"/>
    <w:rsid w:val="00A820D3"/>
    <w:rsid w:val="00A82800"/>
    <w:rsid w:val="00A82E6B"/>
    <w:rsid w:val="00A82FE1"/>
    <w:rsid w:val="00A83F2A"/>
    <w:rsid w:val="00A86FB2"/>
    <w:rsid w:val="00A87321"/>
    <w:rsid w:val="00A92B73"/>
    <w:rsid w:val="00A931C3"/>
    <w:rsid w:val="00A95341"/>
    <w:rsid w:val="00A95588"/>
    <w:rsid w:val="00AA5319"/>
    <w:rsid w:val="00AA58C8"/>
    <w:rsid w:val="00AB110A"/>
    <w:rsid w:val="00AB1B7C"/>
    <w:rsid w:val="00AB1EE7"/>
    <w:rsid w:val="00AB23C4"/>
    <w:rsid w:val="00AB4491"/>
    <w:rsid w:val="00AB6450"/>
    <w:rsid w:val="00AC0407"/>
    <w:rsid w:val="00AC2D7A"/>
    <w:rsid w:val="00AC49BF"/>
    <w:rsid w:val="00AC4EA8"/>
    <w:rsid w:val="00AC6981"/>
    <w:rsid w:val="00AD0722"/>
    <w:rsid w:val="00AD0C76"/>
    <w:rsid w:val="00AD1B07"/>
    <w:rsid w:val="00AD3B7B"/>
    <w:rsid w:val="00AD3FB3"/>
    <w:rsid w:val="00AD4805"/>
    <w:rsid w:val="00AD4B34"/>
    <w:rsid w:val="00AD79B5"/>
    <w:rsid w:val="00AE090F"/>
    <w:rsid w:val="00AE3EB9"/>
    <w:rsid w:val="00AE3F33"/>
    <w:rsid w:val="00AE4BA3"/>
    <w:rsid w:val="00AE4C5F"/>
    <w:rsid w:val="00AE64C4"/>
    <w:rsid w:val="00AE7ADB"/>
    <w:rsid w:val="00AF051A"/>
    <w:rsid w:val="00AF13F5"/>
    <w:rsid w:val="00AF16CE"/>
    <w:rsid w:val="00AF2E65"/>
    <w:rsid w:val="00AF3F44"/>
    <w:rsid w:val="00AF5401"/>
    <w:rsid w:val="00AF685A"/>
    <w:rsid w:val="00B008E6"/>
    <w:rsid w:val="00B03347"/>
    <w:rsid w:val="00B046E3"/>
    <w:rsid w:val="00B04E8A"/>
    <w:rsid w:val="00B058F4"/>
    <w:rsid w:val="00B064A0"/>
    <w:rsid w:val="00B1426B"/>
    <w:rsid w:val="00B1474E"/>
    <w:rsid w:val="00B14E43"/>
    <w:rsid w:val="00B158F2"/>
    <w:rsid w:val="00B16473"/>
    <w:rsid w:val="00B20052"/>
    <w:rsid w:val="00B23841"/>
    <w:rsid w:val="00B24020"/>
    <w:rsid w:val="00B250E8"/>
    <w:rsid w:val="00B257B0"/>
    <w:rsid w:val="00B2611E"/>
    <w:rsid w:val="00B2633A"/>
    <w:rsid w:val="00B26401"/>
    <w:rsid w:val="00B274AF"/>
    <w:rsid w:val="00B27E5F"/>
    <w:rsid w:val="00B27EF8"/>
    <w:rsid w:val="00B30BCE"/>
    <w:rsid w:val="00B320C6"/>
    <w:rsid w:val="00B3232D"/>
    <w:rsid w:val="00B34613"/>
    <w:rsid w:val="00B348DF"/>
    <w:rsid w:val="00B36C8B"/>
    <w:rsid w:val="00B41C06"/>
    <w:rsid w:val="00B43AFE"/>
    <w:rsid w:val="00B45FDE"/>
    <w:rsid w:val="00B465D5"/>
    <w:rsid w:val="00B52353"/>
    <w:rsid w:val="00B52A1A"/>
    <w:rsid w:val="00B5357A"/>
    <w:rsid w:val="00B55C8E"/>
    <w:rsid w:val="00B56CEC"/>
    <w:rsid w:val="00B575CA"/>
    <w:rsid w:val="00B600D9"/>
    <w:rsid w:val="00B62591"/>
    <w:rsid w:val="00B6353D"/>
    <w:rsid w:val="00B65DF2"/>
    <w:rsid w:val="00B70076"/>
    <w:rsid w:val="00B70090"/>
    <w:rsid w:val="00B70F6E"/>
    <w:rsid w:val="00B71F77"/>
    <w:rsid w:val="00B73F2D"/>
    <w:rsid w:val="00B7441C"/>
    <w:rsid w:val="00B74F37"/>
    <w:rsid w:val="00B75FDF"/>
    <w:rsid w:val="00B7722A"/>
    <w:rsid w:val="00B816B0"/>
    <w:rsid w:val="00B82387"/>
    <w:rsid w:val="00B82969"/>
    <w:rsid w:val="00B85E7F"/>
    <w:rsid w:val="00B905EF"/>
    <w:rsid w:val="00B94387"/>
    <w:rsid w:val="00B953F3"/>
    <w:rsid w:val="00BA0BFD"/>
    <w:rsid w:val="00BA4613"/>
    <w:rsid w:val="00BA48A9"/>
    <w:rsid w:val="00BA5618"/>
    <w:rsid w:val="00BB14C6"/>
    <w:rsid w:val="00BB2250"/>
    <w:rsid w:val="00BB2D20"/>
    <w:rsid w:val="00BB4F5A"/>
    <w:rsid w:val="00BB6BDF"/>
    <w:rsid w:val="00BC0022"/>
    <w:rsid w:val="00BC0047"/>
    <w:rsid w:val="00BC0272"/>
    <w:rsid w:val="00BC25C3"/>
    <w:rsid w:val="00BC61AF"/>
    <w:rsid w:val="00BC6C39"/>
    <w:rsid w:val="00BD1C74"/>
    <w:rsid w:val="00BD23FA"/>
    <w:rsid w:val="00BD3262"/>
    <w:rsid w:val="00BD7C20"/>
    <w:rsid w:val="00BE05FF"/>
    <w:rsid w:val="00BE388A"/>
    <w:rsid w:val="00BE583A"/>
    <w:rsid w:val="00BE6F49"/>
    <w:rsid w:val="00BF08A8"/>
    <w:rsid w:val="00BF1912"/>
    <w:rsid w:val="00BF2657"/>
    <w:rsid w:val="00BF2B67"/>
    <w:rsid w:val="00BF3C7D"/>
    <w:rsid w:val="00BF3DAA"/>
    <w:rsid w:val="00BF756D"/>
    <w:rsid w:val="00BF7B78"/>
    <w:rsid w:val="00C00528"/>
    <w:rsid w:val="00C0451E"/>
    <w:rsid w:val="00C05D0C"/>
    <w:rsid w:val="00C05D64"/>
    <w:rsid w:val="00C06261"/>
    <w:rsid w:val="00C06A23"/>
    <w:rsid w:val="00C06EE5"/>
    <w:rsid w:val="00C07160"/>
    <w:rsid w:val="00C10CC9"/>
    <w:rsid w:val="00C1113B"/>
    <w:rsid w:val="00C13CA5"/>
    <w:rsid w:val="00C147DC"/>
    <w:rsid w:val="00C15B1F"/>
    <w:rsid w:val="00C15CCB"/>
    <w:rsid w:val="00C165A1"/>
    <w:rsid w:val="00C21B61"/>
    <w:rsid w:val="00C22FD1"/>
    <w:rsid w:val="00C22FFA"/>
    <w:rsid w:val="00C235F2"/>
    <w:rsid w:val="00C23EB2"/>
    <w:rsid w:val="00C245D4"/>
    <w:rsid w:val="00C2781C"/>
    <w:rsid w:val="00C32900"/>
    <w:rsid w:val="00C333DE"/>
    <w:rsid w:val="00C33809"/>
    <w:rsid w:val="00C3550B"/>
    <w:rsid w:val="00C3676F"/>
    <w:rsid w:val="00C40B39"/>
    <w:rsid w:val="00C410C2"/>
    <w:rsid w:val="00C42998"/>
    <w:rsid w:val="00C42CD9"/>
    <w:rsid w:val="00C4339C"/>
    <w:rsid w:val="00C43E2D"/>
    <w:rsid w:val="00C43F2C"/>
    <w:rsid w:val="00C43FFD"/>
    <w:rsid w:val="00C44A09"/>
    <w:rsid w:val="00C456EC"/>
    <w:rsid w:val="00C5072E"/>
    <w:rsid w:val="00C510FB"/>
    <w:rsid w:val="00C5183C"/>
    <w:rsid w:val="00C5329D"/>
    <w:rsid w:val="00C54528"/>
    <w:rsid w:val="00C54B01"/>
    <w:rsid w:val="00C54EBB"/>
    <w:rsid w:val="00C56D29"/>
    <w:rsid w:val="00C573EF"/>
    <w:rsid w:val="00C6017C"/>
    <w:rsid w:val="00C61361"/>
    <w:rsid w:val="00C61F44"/>
    <w:rsid w:val="00C65301"/>
    <w:rsid w:val="00C656E2"/>
    <w:rsid w:val="00C71023"/>
    <w:rsid w:val="00C71690"/>
    <w:rsid w:val="00C7199F"/>
    <w:rsid w:val="00C7612C"/>
    <w:rsid w:val="00C765A8"/>
    <w:rsid w:val="00C802AF"/>
    <w:rsid w:val="00C81E41"/>
    <w:rsid w:val="00C83AED"/>
    <w:rsid w:val="00C83E43"/>
    <w:rsid w:val="00C84585"/>
    <w:rsid w:val="00C8652B"/>
    <w:rsid w:val="00C86E4A"/>
    <w:rsid w:val="00C90377"/>
    <w:rsid w:val="00C905CB"/>
    <w:rsid w:val="00C90FD5"/>
    <w:rsid w:val="00C9180A"/>
    <w:rsid w:val="00C9181B"/>
    <w:rsid w:val="00C957E3"/>
    <w:rsid w:val="00C95D1E"/>
    <w:rsid w:val="00CA14A5"/>
    <w:rsid w:val="00CA1820"/>
    <w:rsid w:val="00CA2BBC"/>
    <w:rsid w:val="00CA60C9"/>
    <w:rsid w:val="00CA6EE5"/>
    <w:rsid w:val="00CB0760"/>
    <w:rsid w:val="00CB2E36"/>
    <w:rsid w:val="00CB350B"/>
    <w:rsid w:val="00CB497D"/>
    <w:rsid w:val="00CB5A4E"/>
    <w:rsid w:val="00CB6DAF"/>
    <w:rsid w:val="00CB78F4"/>
    <w:rsid w:val="00CC03B8"/>
    <w:rsid w:val="00CC1422"/>
    <w:rsid w:val="00CC15B4"/>
    <w:rsid w:val="00CC3A4E"/>
    <w:rsid w:val="00CC3E56"/>
    <w:rsid w:val="00CC5494"/>
    <w:rsid w:val="00CC5BC7"/>
    <w:rsid w:val="00CC6239"/>
    <w:rsid w:val="00CC713C"/>
    <w:rsid w:val="00CD0FD7"/>
    <w:rsid w:val="00CD2106"/>
    <w:rsid w:val="00CD2AD0"/>
    <w:rsid w:val="00CD4AC0"/>
    <w:rsid w:val="00CD5353"/>
    <w:rsid w:val="00CE0C3B"/>
    <w:rsid w:val="00CE215A"/>
    <w:rsid w:val="00CE3939"/>
    <w:rsid w:val="00CE53A1"/>
    <w:rsid w:val="00CE5A93"/>
    <w:rsid w:val="00CE6186"/>
    <w:rsid w:val="00CF2B91"/>
    <w:rsid w:val="00CF2F47"/>
    <w:rsid w:val="00CF3D22"/>
    <w:rsid w:val="00CF419E"/>
    <w:rsid w:val="00CF5467"/>
    <w:rsid w:val="00CF5726"/>
    <w:rsid w:val="00CF730A"/>
    <w:rsid w:val="00CF7CEF"/>
    <w:rsid w:val="00D0022F"/>
    <w:rsid w:val="00D032DE"/>
    <w:rsid w:val="00D03333"/>
    <w:rsid w:val="00D04B74"/>
    <w:rsid w:val="00D05EC3"/>
    <w:rsid w:val="00D078CC"/>
    <w:rsid w:val="00D10B0A"/>
    <w:rsid w:val="00D11112"/>
    <w:rsid w:val="00D11AE7"/>
    <w:rsid w:val="00D12A29"/>
    <w:rsid w:val="00D13105"/>
    <w:rsid w:val="00D13DD2"/>
    <w:rsid w:val="00D14520"/>
    <w:rsid w:val="00D14A39"/>
    <w:rsid w:val="00D14EB4"/>
    <w:rsid w:val="00D154D4"/>
    <w:rsid w:val="00D15C27"/>
    <w:rsid w:val="00D164F5"/>
    <w:rsid w:val="00D20594"/>
    <w:rsid w:val="00D210EE"/>
    <w:rsid w:val="00D2308F"/>
    <w:rsid w:val="00D239A4"/>
    <w:rsid w:val="00D25E03"/>
    <w:rsid w:val="00D31CD9"/>
    <w:rsid w:val="00D33E50"/>
    <w:rsid w:val="00D355A2"/>
    <w:rsid w:val="00D35CB1"/>
    <w:rsid w:val="00D37AB6"/>
    <w:rsid w:val="00D40113"/>
    <w:rsid w:val="00D42D9D"/>
    <w:rsid w:val="00D43FB0"/>
    <w:rsid w:val="00D466E9"/>
    <w:rsid w:val="00D50A36"/>
    <w:rsid w:val="00D5102B"/>
    <w:rsid w:val="00D51374"/>
    <w:rsid w:val="00D51E97"/>
    <w:rsid w:val="00D5288E"/>
    <w:rsid w:val="00D52F9B"/>
    <w:rsid w:val="00D56052"/>
    <w:rsid w:val="00D5620A"/>
    <w:rsid w:val="00D571CD"/>
    <w:rsid w:val="00D6024D"/>
    <w:rsid w:val="00D625CF"/>
    <w:rsid w:val="00D62F9A"/>
    <w:rsid w:val="00D63408"/>
    <w:rsid w:val="00D63506"/>
    <w:rsid w:val="00D63576"/>
    <w:rsid w:val="00D65E03"/>
    <w:rsid w:val="00D662C9"/>
    <w:rsid w:val="00D7107A"/>
    <w:rsid w:val="00D71AED"/>
    <w:rsid w:val="00D8549E"/>
    <w:rsid w:val="00D85CF6"/>
    <w:rsid w:val="00D87C16"/>
    <w:rsid w:val="00D901F0"/>
    <w:rsid w:val="00D90AA0"/>
    <w:rsid w:val="00D90B40"/>
    <w:rsid w:val="00D92DE7"/>
    <w:rsid w:val="00D92FE8"/>
    <w:rsid w:val="00D939FB"/>
    <w:rsid w:val="00D93C2D"/>
    <w:rsid w:val="00D9412E"/>
    <w:rsid w:val="00D946D0"/>
    <w:rsid w:val="00D94AFE"/>
    <w:rsid w:val="00D94EBA"/>
    <w:rsid w:val="00D96EDF"/>
    <w:rsid w:val="00D97A1A"/>
    <w:rsid w:val="00DA12AE"/>
    <w:rsid w:val="00DA13BB"/>
    <w:rsid w:val="00DA14C0"/>
    <w:rsid w:val="00DA3752"/>
    <w:rsid w:val="00DA4A1B"/>
    <w:rsid w:val="00DB4595"/>
    <w:rsid w:val="00DB58E5"/>
    <w:rsid w:val="00DB6091"/>
    <w:rsid w:val="00DB62C7"/>
    <w:rsid w:val="00DB68D4"/>
    <w:rsid w:val="00DB7250"/>
    <w:rsid w:val="00DC00B5"/>
    <w:rsid w:val="00DC0285"/>
    <w:rsid w:val="00DC0CC6"/>
    <w:rsid w:val="00DC3B33"/>
    <w:rsid w:val="00DC3C99"/>
    <w:rsid w:val="00DC679C"/>
    <w:rsid w:val="00DC6F4A"/>
    <w:rsid w:val="00DC7A89"/>
    <w:rsid w:val="00DD05DE"/>
    <w:rsid w:val="00DD1147"/>
    <w:rsid w:val="00DD14DF"/>
    <w:rsid w:val="00DD6AF2"/>
    <w:rsid w:val="00DD6D1A"/>
    <w:rsid w:val="00DD727D"/>
    <w:rsid w:val="00DD7816"/>
    <w:rsid w:val="00DD7C86"/>
    <w:rsid w:val="00DD7CFA"/>
    <w:rsid w:val="00DE117F"/>
    <w:rsid w:val="00DE20B5"/>
    <w:rsid w:val="00DE420A"/>
    <w:rsid w:val="00DE6ECD"/>
    <w:rsid w:val="00DE7372"/>
    <w:rsid w:val="00DF1324"/>
    <w:rsid w:val="00DF28B8"/>
    <w:rsid w:val="00DF4D85"/>
    <w:rsid w:val="00DF511F"/>
    <w:rsid w:val="00DF5A74"/>
    <w:rsid w:val="00E00936"/>
    <w:rsid w:val="00E02763"/>
    <w:rsid w:val="00E042C6"/>
    <w:rsid w:val="00E057DF"/>
    <w:rsid w:val="00E06209"/>
    <w:rsid w:val="00E07D44"/>
    <w:rsid w:val="00E11669"/>
    <w:rsid w:val="00E1185C"/>
    <w:rsid w:val="00E13D3B"/>
    <w:rsid w:val="00E14B6C"/>
    <w:rsid w:val="00E165E7"/>
    <w:rsid w:val="00E17030"/>
    <w:rsid w:val="00E17535"/>
    <w:rsid w:val="00E20393"/>
    <w:rsid w:val="00E205FA"/>
    <w:rsid w:val="00E21346"/>
    <w:rsid w:val="00E2169B"/>
    <w:rsid w:val="00E2659A"/>
    <w:rsid w:val="00E26F85"/>
    <w:rsid w:val="00E275CD"/>
    <w:rsid w:val="00E35718"/>
    <w:rsid w:val="00E41B3E"/>
    <w:rsid w:val="00E47AC7"/>
    <w:rsid w:val="00E504D0"/>
    <w:rsid w:val="00E50A37"/>
    <w:rsid w:val="00E53EFB"/>
    <w:rsid w:val="00E54E8A"/>
    <w:rsid w:val="00E57C46"/>
    <w:rsid w:val="00E60FDC"/>
    <w:rsid w:val="00E66A1F"/>
    <w:rsid w:val="00E70CBE"/>
    <w:rsid w:val="00E71458"/>
    <w:rsid w:val="00E7416D"/>
    <w:rsid w:val="00E76DB3"/>
    <w:rsid w:val="00E76EE6"/>
    <w:rsid w:val="00E7755F"/>
    <w:rsid w:val="00E7762D"/>
    <w:rsid w:val="00E77D4F"/>
    <w:rsid w:val="00E80CFD"/>
    <w:rsid w:val="00E8356A"/>
    <w:rsid w:val="00E83A47"/>
    <w:rsid w:val="00E86907"/>
    <w:rsid w:val="00E870FF"/>
    <w:rsid w:val="00E8714C"/>
    <w:rsid w:val="00E90390"/>
    <w:rsid w:val="00E921C6"/>
    <w:rsid w:val="00E948AF"/>
    <w:rsid w:val="00E950EE"/>
    <w:rsid w:val="00E95B37"/>
    <w:rsid w:val="00E95F9B"/>
    <w:rsid w:val="00E974E3"/>
    <w:rsid w:val="00E97E82"/>
    <w:rsid w:val="00EA06F2"/>
    <w:rsid w:val="00EA2123"/>
    <w:rsid w:val="00EA2FE1"/>
    <w:rsid w:val="00EA5130"/>
    <w:rsid w:val="00EA6495"/>
    <w:rsid w:val="00EA6735"/>
    <w:rsid w:val="00EB480A"/>
    <w:rsid w:val="00EB6A0F"/>
    <w:rsid w:val="00EB6F2B"/>
    <w:rsid w:val="00EB79F7"/>
    <w:rsid w:val="00EC04F7"/>
    <w:rsid w:val="00EC14A1"/>
    <w:rsid w:val="00EC3765"/>
    <w:rsid w:val="00EC41D2"/>
    <w:rsid w:val="00EC5F44"/>
    <w:rsid w:val="00EC6E68"/>
    <w:rsid w:val="00EC7393"/>
    <w:rsid w:val="00ED0532"/>
    <w:rsid w:val="00ED09C1"/>
    <w:rsid w:val="00ED2B50"/>
    <w:rsid w:val="00ED30C5"/>
    <w:rsid w:val="00ED33E1"/>
    <w:rsid w:val="00ED3C42"/>
    <w:rsid w:val="00ED441C"/>
    <w:rsid w:val="00ED5C5E"/>
    <w:rsid w:val="00ED6607"/>
    <w:rsid w:val="00EE1534"/>
    <w:rsid w:val="00EE1D37"/>
    <w:rsid w:val="00EE6041"/>
    <w:rsid w:val="00EE6A29"/>
    <w:rsid w:val="00EE7180"/>
    <w:rsid w:val="00EE744A"/>
    <w:rsid w:val="00EF0A15"/>
    <w:rsid w:val="00EF1469"/>
    <w:rsid w:val="00EF25C3"/>
    <w:rsid w:val="00EF52BA"/>
    <w:rsid w:val="00EF60F8"/>
    <w:rsid w:val="00F01174"/>
    <w:rsid w:val="00F012B0"/>
    <w:rsid w:val="00F05748"/>
    <w:rsid w:val="00F05AF5"/>
    <w:rsid w:val="00F06394"/>
    <w:rsid w:val="00F073C6"/>
    <w:rsid w:val="00F07E02"/>
    <w:rsid w:val="00F108D3"/>
    <w:rsid w:val="00F10CD9"/>
    <w:rsid w:val="00F14AA6"/>
    <w:rsid w:val="00F14DAE"/>
    <w:rsid w:val="00F167CB"/>
    <w:rsid w:val="00F2308E"/>
    <w:rsid w:val="00F238F8"/>
    <w:rsid w:val="00F23A95"/>
    <w:rsid w:val="00F24C1F"/>
    <w:rsid w:val="00F24D8B"/>
    <w:rsid w:val="00F255F2"/>
    <w:rsid w:val="00F27EAB"/>
    <w:rsid w:val="00F311CA"/>
    <w:rsid w:val="00F315B1"/>
    <w:rsid w:val="00F32658"/>
    <w:rsid w:val="00F37BA3"/>
    <w:rsid w:val="00F4069D"/>
    <w:rsid w:val="00F42B55"/>
    <w:rsid w:val="00F43963"/>
    <w:rsid w:val="00F43C57"/>
    <w:rsid w:val="00F512C2"/>
    <w:rsid w:val="00F51F43"/>
    <w:rsid w:val="00F52EE9"/>
    <w:rsid w:val="00F53EA0"/>
    <w:rsid w:val="00F54897"/>
    <w:rsid w:val="00F553DE"/>
    <w:rsid w:val="00F562C0"/>
    <w:rsid w:val="00F57A3A"/>
    <w:rsid w:val="00F57CED"/>
    <w:rsid w:val="00F60888"/>
    <w:rsid w:val="00F62146"/>
    <w:rsid w:val="00F6424D"/>
    <w:rsid w:val="00F64386"/>
    <w:rsid w:val="00F64D6B"/>
    <w:rsid w:val="00F6530D"/>
    <w:rsid w:val="00F66269"/>
    <w:rsid w:val="00F70598"/>
    <w:rsid w:val="00F71A5D"/>
    <w:rsid w:val="00F737B4"/>
    <w:rsid w:val="00F73821"/>
    <w:rsid w:val="00F76BA6"/>
    <w:rsid w:val="00F76C82"/>
    <w:rsid w:val="00F7723B"/>
    <w:rsid w:val="00F776CD"/>
    <w:rsid w:val="00F800B8"/>
    <w:rsid w:val="00F843DC"/>
    <w:rsid w:val="00F84EA6"/>
    <w:rsid w:val="00F85E58"/>
    <w:rsid w:val="00F87C52"/>
    <w:rsid w:val="00F900E4"/>
    <w:rsid w:val="00F911BE"/>
    <w:rsid w:val="00F9173A"/>
    <w:rsid w:val="00F9192D"/>
    <w:rsid w:val="00F926D9"/>
    <w:rsid w:val="00F94A2E"/>
    <w:rsid w:val="00F959B3"/>
    <w:rsid w:val="00F95E32"/>
    <w:rsid w:val="00F967AB"/>
    <w:rsid w:val="00FA0B55"/>
    <w:rsid w:val="00FA1687"/>
    <w:rsid w:val="00FA2765"/>
    <w:rsid w:val="00FA3BB6"/>
    <w:rsid w:val="00FA441C"/>
    <w:rsid w:val="00FA6A63"/>
    <w:rsid w:val="00FA7DB3"/>
    <w:rsid w:val="00FB1A24"/>
    <w:rsid w:val="00FB1C76"/>
    <w:rsid w:val="00FB2B09"/>
    <w:rsid w:val="00FB539B"/>
    <w:rsid w:val="00FB5CA5"/>
    <w:rsid w:val="00FB651B"/>
    <w:rsid w:val="00FC05B9"/>
    <w:rsid w:val="00FC092D"/>
    <w:rsid w:val="00FC4426"/>
    <w:rsid w:val="00FC4B65"/>
    <w:rsid w:val="00FC5C92"/>
    <w:rsid w:val="00FD051C"/>
    <w:rsid w:val="00FD05EA"/>
    <w:rsid w:val="00FD4F65"/>
    <w:rsid w:val="00FD51CB"/>
    <w:rsid w:val="00FD5752"/>
    <w:rsid w:val="00FD57A7"/>
    <w:rsid w:val="00FD7C1D"/>
    <w:rsid w:val="00FE0DC3"/>
    <w:rsid w:val="00FE2D82"/>
    <w:rsid w:val="00FE389A"/>
    <w:rsid w:val="00FE7F2A"/>
    <w:rsid w:val="00FF11B2"/>
    <w:rsid w:val="00FF11E7"/>
    <w:rsid w:val="00FF21A2"/>
    <w:rsid w:val="00FF2A2B"/>
    <w:rsid w:val="00FF308E"/>
    <w:rsid w:val="00FF42AA"/>
    <w:rsid w:val="00FF4D16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382410B"/>
  <w15:docId w15:val="{3C6096D6-B308-4FCB-8F88-A5EEC194C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1C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1411CA"/>
    <w:pPr>
      <w:spacing w:before="100" w:beforeAutospacing="1" w:after="100" w:afterAutospacing="1"/>
    </w:pPr>
    <w:rPr>
      <w:rFonts w:ascii="Verdana" w:hAnsi="Verdana"/>
      <w:color w:val="000000"/>
      <w:szCs w:val="20"/>
    </w:rPr>
  </w:style>
  <w:style w:type="character" w:customStyle="1" w:styleId="style21">
    <w:name w:val="style21"/>
    <w:rsid w:val="001411CA"/>
    <w:rPr>
      <w:sz w:val="20"/>
      <w:szCs w:val="20"/>
    </w:rPr>
  </w:style>
  <w:style w:type="character" w:styleId="Strong">
    <w:name w:val="Strong"/>
    <w:uiPriority w:val="22"/>
    <w:qFormat/>
    <w:rsid w:val="001411CA"/>
    <w:rPr>
      <w:b/>
      <w:bCs/>
    </w:rPr>
  </w:style>
  <w:style w:type="paragraph" w:styleId="FootnoteText">
    <w:name w:val="footnote text"/>
    <w:basedOn w:val="Normal"/>
    <w:semiHidden/>
    <w:rsid w:val="001411CA"/>
    <w:rPr>
      <w:sz w:val="20"/>
      <w:szCs w:val="20"/>
    </w:rPr>
  </w:style>
  <w:style w:type="character" w:styleId="FootnoteReference">
    <w:name w:val="footnote reference"/>
    <w:semiHidden/>
    <w:rsid w:val="001411CA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905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905E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905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905E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905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05EF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sid w:val="00BC6C3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4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4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4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464C1"/>
    <w:rPr>
      <w:b/>
      <w:bCs/>
    </w:rPr>
  </w:style>
  <w:style w:type="paragraph" w:styleId="ListParagraph">
    <w:name w:val="List Paragraph"/>
    <w:basedOn w:val="Normal"/>
    <w:uiPriority w:val="34"/>
    <w:qFormat/>
    <w:rsid w:val="00F71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1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ccpa-accp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83366-E0CD-4BFE-9D53-4AF82C2AB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0</Words>
  <Characters>2667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Manitoba</Company>
  <LinksUpToDate>false</LinksUpToDate>
  <CharactersWithSpaces>2942</CharactersWithSpaces>
  <SharedDoc>false</SharedDoc>
  <HLinks>
    <vt:vector size="6" baseType="variant">
      <vt:variant>
        <vt:i4>6422533</vt:i4>
      </vt:variant>
      <vt:variant>
        <vt:i4>0</vt:i4>
      </vt:variant>
      <vt:variant>
        <vt:i4>0</vt:i4>
      </vt:variant>
      <vt:variant>
        <vt:i4>5</vt:i4>
      </vt:variant>
      <vt:variant>
        <vt:lpwstr>mailto:info@ccpa-accp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Martin</dc:creator>
  <cp:keywords/>
  <cp:lastModifiedBy>Karina Albert</cp:lastModifiedBy>
  <cp:revision>5</cp:revision>
  <dcterms:created xsi:type="dcterms:W3CDTF">2018-03-28T14:36:00Z</dcterms:created>
  <dcterms:modified xsi:type="dcterms:W3CDTF">2019-09-20T13:32:00Z</dcterms:modified>
</cp:coreProperties>
</file>